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E97DA" w14:textId="14956E3C" w:rsidR="00A12AE4" w:rsidRPr="003D63A8" w:rsidRDefault="003C168A" w:rsidP="00321E55">
      <w:pPr>
        <w:pStyle w:val="Heading1"/>
        <w:spacing w:before="240"/>
        <w:jc w:val="center"/>
        <w:rPr>
          <w:rFonts w:asciiTheme="minorHAnsi" w:hAnsiTheme="minorHAnsi" w:cstheme="minorHAnsi"/>
          <w:sz w:val="28"/>
          <w:szCs w:val="28"/>
          <w:u w:val="none"/>
        </w:rPr>
      </w:pPr>
      <w:r w:rsidRPr="003D63A8">
        <w:rPr>
          <w:rFonts w:asciiTheme="minorHAnsi" w:hAnsiTheme="minorHAnsi" w:cstheme="minorHAnsi"/>
          <w:sz w:val="28"/>
          <w:szCs w:val="28"/>
          <w:u w:val="none"/>
        </w:rPr>
        <w:t>Request for</w:t>
      </w:r>
      <w:r w:rsidR="00E54A1F" w:rsidRPr="003D63A8">
        <w:rPr>
          <w:rFonts w:asciiTheme="minorHAnsi" w:hAnsiTheme="minorHAnsi" w:cstheme="minorHAnsi"/>
          <w:sz w:val="28"/>
          <w:szCs w:val="28"/>
          <w:u w:val="none"/>
        </w:rPr>
        <w:t xml:space="preserve"> Clearance </w:t>
      </w:r>
      <w:r w:rsidR="003D63A8" w:rsidRPr="003D63A8">
        <w:rPr>
          <w:rFonts w:asciiTheme="minorHAnsi" w:hAnsiTheme="minorHAnsi" w:cstheme="minorHAnsi"/>
          <w:sz w:val="28"/>
          <w:szCs w:val="28"/>
          <w:u w:val="none"/>
        </w:rPr>
        <w:t>-</w:t>
      </w:r>
    </w:p>
    <w:p w14:paraId="55CD3397" w14:textId="305938D4" w:rsidR="004D01F6" w:rsidRPr="00321E55" w:rsidRDefault="003C168A" w:rsidP="00321E55">
      <w:pPr>
        <w:spacing w:before="120" w:after="12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321E55">
        <w:rPr>
          <w:rFonts w:asciiTheme="minorHAnsi" w:hAnsiTheme="minorHAnsi" w:cstheme="minorHAnsi"/>
          <w:b/>
          <w:bCs/>
          <w:sz w:val="28"/>
          <w:szCs w:val="28"/>
        </w:rPr>
        <w:t>Visiting UNESCO World Heritage Site Aldabra Atoll</w:t>
      </w:r>
    </w:p>
    <w:p w14:paraId="4412B2E0" w14:textId="6AFF65C6" w:rsidR="004D01F6" w:rsidRPr="005F28D2" w:rsidRDefault="00681ABB" w:rsidP="007F2916">
      <w:pPr>
        <w:spacing w:before="60" w:after="60"/>
        <w:jc w:val="center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5F28D2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Please </w:t>
      </w:r>
      <w:r w:rsidR="005F28D2">
        <w:rPr>
          <w:rFonts w:asciiTheme="minorHAnsi" w:hAnsiTheme="minorHAnsi" w:cstheme="minorHAnsi"/>
          <w:bCs/>
          <w:i/>
          <w:iCs/>
          <w:sz w:val="22"/>
          <w:szCs w:val="22"/>
        </w:rPr>
        <w:t>complete all fields</w:t>
      </w:r>
      <w:r w:rsidRPr="005F28D2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and</w:t>
      </w:r>
      <w:r w:rsidR="005F28D2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submit the</w:t>
      </w:r>
      <w:r w:rsidRPr="005F28D2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signed form </w:t>
      </w:r>
      <w:r w:rsidR="003F26B4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and signed regulations </w:t>
      </w:r>
      <w:r w:rsidRPr="005F28D2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to </w:t>
      </w:r>
      <w:hyperlink r:id="rId8" w:history="1">
        <w:r w:rsidRPr="005F28D2">
          <w:rPr>
            <w:rStyle w:val="Hyperlink"/>
            <w:rFonts w:asciiTheme="minorHAnsi" w:hAnsiTheme="minorHAnsi" w:cstheme="minorHAnsi"/>
            <w:bCs/>
            <w:i/>
            <w:iCs/>
            <w:sz w:val="22"/>
            <w:szCs w:val="22"/>
          </w:rPr>
          <w:t>operation@sif.sc</w:t>
        </w:r>
      </w:hyperlink>
      <w:r w:rsidR="007F2916">
        <w:rPr>
          <w:rStyle w:val="Hyperlink"/>
          <w:rFonts w:asciiTheme="minorHAnsi" w:hAnsiTheme="minorHAnsi" w:cstheme="minorHAnsi"/>
          <w:bCs/>
          <w:i/>
          <w:iCs/>
          <w:color w:val="000000" w:themeColor="text1"/>
          <w:sz w:val="22"/>
          <w:szCs w:val="22"/>
          <w:u w:val="none"/>
        </w:rPr>
        <w:t xml:space="preserve"> or </w:t>
      </w:r>
      <w:hyperlink r:id="rId9" w:history="1">
        <w:r w:rsidR="00B066C5" w:rsidRPr="00460D43">
          <w:rPr>
            <w:rStyle w:val="Hyperlink"/>
            <w:rFonts w:asciiTheme="minorHAnsi" w:hAnsiTheme="minorHAnsi" w:cstheme="minorHAnsi"/>
            <w:bCs/>
            <w:i/>
            <w:iCs/>
            <w:sz w:val="22"/>
            <w:szCs w:val="22"/>
          </w:rPr>
          <w:t>julio.agricole@sif.sc</w:t>
        </w:r>
      </w:hyperlink>
      <w:r w:rsidR="007F2916">
        <w:rPr>
          <w:rFonts w:asciiTheme="minorHAnsi" w:hAnsiTheme="minorHAnsi" w:cstheme="minorHAnsi"/>
          <w:bCs/>
          <w:i/>
          <w:iCs/>
          <w:sz w:val="22"/>
          <w:szCs w:val="22"/>
        </w:rPr>
        <w:t>:</w:t>
      </w:r>
      <w:r w:rsidRPr="005F28D2">
        <w:rPr>
          <w:rStyle w:val="Hyperlink"/>
          <w:rFonts w:asciiTheme="minorHAnsi" w:hAnsiTheme="minorHAnsi" w:cstheme="minorHAnsi"/>
          <w:bCs/>
          <w:i/>
          <w:iCs/>
          <w:color w:val="000000" w:themeColor="text1"/>
          <w:sz w:val="22"/>
          <w:szCs w:val="22"/>
          <w:u w:val="none"/>
        </w:rPr>
        <w:t xml:space="preserve"> Tel: </w:t>
      </w:r>
      <w:r w:rsidR="004D01F6" w:rsidRPr="005F28D2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00248 2635936</w:t>
      </w:r>
      <w:r w:rsidR="007F2916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(Ronny Rose)</w:t>
      </w:r>
      <w:r w:rsidR="001559D2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or</w:t>
      </w:r>
      <w:r w:rsidR="003F26B4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00248 2523623</w:t>
      </w:r>
      <w:r w:rsidR="007F2916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(Julio Agricole)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390"/>
        <w:gridCol w:w="5244"/>
      </w:tblGrid>
      <w:tr w:rsidR="00A37C4C" w:rsidRPr="00321E55" w14:paraId="485D505F" w14:textId="77777777" w:rsidTr="00B007A1">
        <w:trPr>
          <w:trHeight w:val="544"/>
        </w:trPr>
        <w:tc>
          <w:tcPr>
            <w:tcW w:w="4390" w:type="dxa"/>
          </w:tcPr>
          <w:p w14:paraId="61F204AD" w14:textId="043D99B8" w:rsidR="00A37C4C" w:rsidRPr="005F28D2" w:rsidRDefault="00A37C4C" w:rsidP="00DD7DCE">
            <w:pPr>
              <w:spacing w:before="40" w:after="40"/>
              <w:rPr>
                <w:rStyle w:val="Style1"/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essel company:</w:t>
            </w:r>
            <w:r w:rsidRPr="005F28D2">
              <w:rPr>
                <w:rStyle w:val="Style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Vessel company"/>
                <w:id w:val="213785511"/>
                <w:placeholder>
                  <w:docPart w:val="4F9E69D1B93C400F87071F2859A0B4DF"/>
                </w:placeholder>
                <w:showingPlcHdr/>
                <w:text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 xml:space="preserve">Vessel company </w:t>
                </w:r>
              </w:sdtContent>
            </w:sdt>
          </w:p>
          <w:p w14:paraId="20821028" w14:textId="77777777" w:rsidR="00681ABB" w:rsidRPr="005F28D2" w:rsidRDefault="00A37C4C" w:rsidP="00DD7DCE">
            <w:pPr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Vessel name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Vessel name"/>
                <w:tag w:val="Vessel name"/>
                <w:id w:val="-696779482"/>
                <w:placeholder>
                  <w:docPart w:val="8FC980EA637E4091B5AD3E6DC120B241"/>
                </w:placeholder>
                <w:showingPlcHdr/>
                <w:text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 xml:space="preserve">Vessel name </w:t>
                </w:r>
              </w:sdtContent>
            </w:sdt>
            <w:r w:rsidR="00681ABB"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1DCE2B56" w14:textId="77777777" w:rsidR="00A37C4C" w:rsidRDefault="00681ABB" w:rsidP="00DD7DCE">
            <w:pPr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gistration No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Registration number"/>
                <w:tag w:val="Registration number"/>
                <w:id w:val="271055437"/>
                <w:placeholder>
                  <w:docPart w:val="D466DED499624D0894F8D9FE37026BCC"/>
                </w:placeholder>
                <w:showingPlcHdr/>
                <w:text/>
              </w:sdtPr>
              <w:sdtEndPr>
                <w:rPr>
                  <w:rStyle w:val="DefaultParagraphFont"/>
                  <w:b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Registration number</w:t>
                </w:r>
              </w:sdtContent>
            </w:sdt>
          </w:p>
          <w:p w14:paraId="68B57514" w14:textId="2BCB6E0A" w:rsidR="00B007A1" w:rsidRPr="00B007A1" w:rsidRDefault="00B007A1" w:rsidP="00B007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Vessel type</w:t>
            </w:r>
            <w:r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5244" w:type="dxa"/>
          </w:tcPr>
          <w:p w14:paraId="1621F1A5" w14:textId="4F0A3435" w:rsidR="00681ABB" w:rsidRPr="00321E55" w:rsidRDefault="00681ABB" w:rsidP="00DD7DCE">
            <w:pPr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E55">
              <w:rPr>
                <w:rFonts w:asciiTheme="minorHAnsi" w:hAnsiTheme="minorHAnsi" w:cstheme="minorHAnsi"/>
                <w:b/>
                <w:sz w:val="22"/>
                <w:szCs w:val="22"/>
              </w:rPr>
              <w:t>Vessel capacity:</w:t>
            </w:r>
          </w:p>
          <w:p w14:paraId="666DFD80" w14:textId="3A8C79DD" w:rsidR="00681ABB" w:rsidRPr="00321E55" w:rsidRDefault="00937117" w:rsidP="00DD7DCE">
            <w:pPr>
              <w:spacing w:before="40" w:after="40"/>
              <w:rPr>
                <w:rStyle w:val="Style1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="00681ABB" w:rsidRPr="00321E55">
              <w:rPr>
                <w:rFonts w:asciiTheme="minorHAnsi" w:hAnsiTheme="minorHAnsi" w:cstheme="minorHAnsi"/>
                <w:b/>
                <w:sz w:val="22"/>
                <w:szCs w:val="22"/>
              </w:rPr>
              <w:t>rew number</w:t>
            </w:r>
            <w:r w:rsidR="00B007A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international)</w:t>
            </w:r>
            <w:r w:rsidR="00681ABB" w:rsidRPr="00321E5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Number of international crew"/>
                <w:tag w:val="Number of international crew"/>
                <w:id w:val="-306239582"/>
                <w:placeholder>
                  <w:docPart w:val="E20FADA2D56F4675A40AFD3E282CF930"/>
                </w:placeholder>
                <w:showingPlcHdr/>
                <w:text/>
              </w:sdtPr>
              <w:sdtEndPr>
                <w:rPr>
                  <w:rStyle w:val="DefaultParagraphFont"/>
                  <w:b/>
                </w:rPr>
              </w:sdtEndPr>
              <w:sdtContent>
                <w:r w:rsidR="005F28D2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N</w:t>
                </w:r>
                <w:r w:rsidR="00681ABB" w:rsidRPr="00321E5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o of crew</w:t>
                </w:r>
              </w:sdtContent>
            </w:sdt>
          </w:p>
          <w:p w14:paraId="5EFCED9A" w14:textId="7D1DEC2F" w:rsidR="00B007A1" w:rsidRPr="00321E55" w:rsidRDefault="00B007A1" w:rsidP="00B007A1">
            <w:pPr>
              <w:spacing w:before="40" w:after="40"/>
              <w:rPr>
                <w:rStyle w:val="Style1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321E55">
              <w:rPr>
                <w:rFonts w:asciiTheme="minorHAnsi" w:hAnsiTheme="minorHAnsi" w:cstheme="minorHAnsi"/>
                <w:b/>
                <w:sz w:val="22"/>
                <w:szCs w:val="22"/>
              </w:rPr>
              <w:t>rew number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eychellois/GOP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  <w:r w:rsidRPr="00321E5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Number of international crew"/>
                <w:tag w:val="Number of international crew"/>
                <w:id w:val="1451205350"/>
                <w:placeholder>
                  <w:docPart w:val="9B7DFC7DA31842438597C52F2935C3AB"/>
                </w:placeholder>
                <w:showingPlcHdr/>
                <w:text/>
              </w:sdtPr>
              <w:sdtEndPr>
                <w:rPr>
                  <w:rStyle w:val="DefaultParagraphFont"/>
                  <w:b/>
                </w:rPr>
              </w:sdtEndPr>
              <w:sdtContent>
                <w:r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N</w:t>
                </w:r>
                <w:r w:rsidRPr="00321E5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o of crew</w:t>
                </w:r>
              </w:sdtContent>
            </w:sdt>
          </w:p>
          <w:p w14:paraId="067CFC5D" w14:textId="324AA108" w:rsidR="00B007A1" w:rsidRDefault="00B007A1" w:rsidP="00DD7DCE">
            <w:pPr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321E55">
              <w:rPr>
                <w:rFonts w:asciiTheme="minorHAnsi" w:hAnsiTheme="minorHAnsi" w:cstheme="minorHAnsi"/>
                <w:b/>
                <w:sz w:val="22"/>
                <w:szCs w:val="22"/>
              </w:rPr>
              <w:t>assenger number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international)</w:t>
            </w:r>
            <w:r w:rsidRPr="00321E5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Number of international crew"/>
                <w:tag w:val="Number of international crew"/>
                <w:id w:val="716090772"/>
                <w:placeholder>
                  <w:docPart w:val="29148D6C369C469E983C03F63FD0BBBB"/>
                </w:placeholder>
                <w:showingPlcHdr/>
                <w:text/>
              </w:sdtPr>
              <w:sdtEndPr>
                <w:rPr>
                  <w:rStyle w:val="DefaultParagraphFont"/>
                  <w:b/>
                </w:rPr>
              </w:sdtEndPr>
              <w:sdtContent>
                <w:r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N</w:t>
                </w:r>
                <w:r w:rsidRPr="00321E5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o of passengers</w:t>
                </w:r>
              </w:sdtContent>
            </w:sdt>
          </w:p>
          <w:p w14:paraId="14597EAC" w14:textId="4D7EF44D" w:rsidR="00A37C4C" w:rsidRPr="00321E55" w:rsidRDefault="00937117" w:rsidP="00DD7DCE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="00681ABB" w:rsidRPr="00321E55">
              <w:rPr>
                <w:rFonts w:asciiTheme="minorHAnsi" w:hAnsiTheme="minorHAnsi" w:cstheme="minorHAnsi"/>
                <w:b/>
                <w:sz w:val="22"/>
                <w:szCs w:val="22"/>
              </w:rPr>
              <w:t>assenger number</w:t>
            </w:r>
            <w:r w:rsidR="00B007A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Seychellois/GOP)</w:t>
            </w:r>
            <w:r w:rsidR="00681ABB" w:rsidRPr="00321E5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Number of international crew"/>
                <w:tag w:val="Number of international crew"/>
                <w:id w:val="-1289657119"/>
                <w:placeholder>
                  <w:docPart w:val="27FC2DC1BC0F48FBA89B1699666B2FF8"/>
                </w:placeholder>
                <w:showingPlcHdr/>
                <w:text/>
              </w:sdtPr>
              <w:sdtEndPr>
                <w:rPr>
                  <w:rStyle w:val="DefaultParagraphFont"/>
                  <w:b/>
                </w:rPr>
              </w:sdtEndPr>
              <w:sdtContent>
                <w:r w:rsidR="005F28D2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N</w:t>
                </w:r>
                <w:r w:rsidR="00681ABB" w:rsidRPr="00321E5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o of passengers</w:t>
                </w:r>
              </w:sdtContent>
            </w:sdt>
          </w:p>
        </w:tc>
      </w:tr>
      <w:tr w:rsidR="004134A9" w:rsidRPr="00321E55" w14:paraId="0513B300" w14:textId="77777777" w:rsidTr="00B007A1">
        <w:trPr>
          <w:trHeight w:val="268"/>
        </w:trPr>
        <w:tc>
          <w:tcPr>
            <w:tcW w:w="4390" w:type="dxa"/>
          </w:tcPr>
          <w:p w14:paraId="7DDAC3D8" w14:textId="13C5CF57" w:rsidR="004134A9" w:rsidRPr="005F28D2" w:rsidRDefault="004134A9" w:rsidP="00DD7DCE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aptain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Enter name"/>
                <w:id w:val="1215396419"/>
                <w:placeholder>
                  <w:docPart w:val="ED747616986D4DD5B6F966FB64EBFEA7"/>
                </w:placeholder>
                <w:showingPlcHdr/>
                <w:text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aptain name</w:t>
                </w:r>
              </w:sdtContent>
            </w:sdt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                               </w:t>
            </w:r>
          </w:p>
        </w:tc>
        <w:tc>
          <w:tcPr>
            <w:tcW w:w="5244" w:type="dxa"/>
          </w:tcPr>
          <w:p w14:paraId="4C982D6E" w14:textId="248C10FD" w:rsidR="004134A9" w:rsidRPr="00321E55" w:rsidRDefault="004134A9" w:rsidP="00DD7DCE">
            <w:pPr>
              <w:tabs>
                <w:tab w:val="left" w:pos="3063"/>
              </w:tabs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E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-mail address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Contact details"/>
                <w:tag w:val="Contact details"/>
                <w:id w:val="1622340777"/>
                <w:placeholder>
                  <w:docPart w:val="9D4F118CC7CE4F138E844526BEA6C4FA"/>
                </w:placeholder>
                <w:showingPlcHdr/>
                <w:text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321E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E-mail address</w:t>
                </w:r>
              </w:sdtContent>
            </w:sdt>
          </w:p>
        </w:tc>
      </w:tr>
      <w:tr w:rsidR="004134A9" w:rsidRPr="00321E55" w14:paraId="6DDDFF32" w14:textId="77777777" w:rsidTr="00B007A1">
        <w:trPr>
          <w:trHeight w:val="556"/>
        </w:trPr>
        <w:tc>
          <w:tcPr>
            <w:tcW w:w="4390" w:type="dxa"/>
          </w:tcPr>
          <w:p w14:paraId="1F67AE35" w14:textId="70549076" w:rsidR="004134A9" w:rsidRPr="005F28D2" w:rsidRDefault="004134A9" w:rsidP="00DD7DCE">
            <w:pPr>
              <w:tabs>
                <w:tab w:val="left" w:pos="5055"/>
                <w:tab w:val="left" w:pos="5175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hipping agent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Enter name"/>
                <w:tag w:val="Enter name"/>
                <w:id w:val="1358083277"/>
                <w:placeholder>
                  <w:docPart w:val="D40335F91C4F4EE48EE14E0ED6CDFE0D"/>
                </w:placeholder>
                <w:showingPlcHdr/>
                <w:text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Shipping agent</w:t>
                </w:r>
              </w:sdtContent>
            </w:sdt>
          </w:p>
          <w:p w14:paraId="25ADA38F" w14:textId="6792EA50" w:rsidR="004134A9" w:rsidRPr="005F28D2" w:rsidRDefault="004134A9" w:rsidP="00DD7DCE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ntact person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Contact name"/>
                <w:tag w:val="Enter name"/>
                <w:id w:val="-530189112"/>
                <w:placeholder>
                  <w:docPart w:val="ADA8AF006D61467C99004CC942294990"/>
                </w:placeholder>
                <w:showingPlcHdr/>
                <w:text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ontact name</w:t>
                </w:r>
              </w:sdtContent>
            </w:sdt>
          </w:p>
        </w:tc>
        <w:tc>
          <w:tcPr>
            <w:tcW w:w="5244" w:type="dxa"/>
          </w:tcPr>
          <w:p w14:paraId="2A99FD22" w14:textId="77777777" w:rsidR="004134A9" w:rsidRPr="00321E55" w:rsidRDefault="004134A9" w:rsidP="00DD7DCE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1E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-mail address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Contact details"/>
                <w:tag w:val="Contact details"/>
                <w:id w:val="1113321278"/>
                <w:placeholder>
                  <w:docPart w:val="B95E14C9D0AD46E5A1B3439D2F929469"/>
                </w:placeholder>
                <w:showingPlcHdr/>
                <w:text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321E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E-mail address</w:t>
                </w:r>
              </w:sdtContent>
            </w:sdt>
            <w:r w:rsidRPr="00321E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11686B03" w14:textId="7090CB27" w:rsidR="004134A9" w:rsidRPr="00321E55" w:rsidRDefault="004134A9" w:rsidP="00DD7DCE">
            <w:pPr>
              <w:tabs>
                <w:tab w:val="left" w:pos="3063"/>
              </w:tabs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21E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Telephone No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Telephone number"/>
                <w:tag w:val="Contact details"/>
                <w:id w:val="-419484898"/>
                <w:placeholder>
                  <w:docPart w:val="A6856B4E9E7C4F72BCFC5110FBECBEB3"/>
                </w:placeholder>
                <w:showingPlcHdr/>
                <w:text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321E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Telephone number</w:t>
                </w:r>
              </w:sdtContent>
            </w:sdt>
          </w:p>
        </w:tc>
      </w:tr>
      <w:tr w:rsidR="004B5CE0" w:rsidRPr="00321E55" w14:paraId="52EE8B5D" w14:textId="77777777" w:rsidTr="00B007A1">
        <w:trPr>
          <w:trHeight w:val="564"/>
        </w:trPr>
        <w:tc>
          <w:tcPr>
            <w:tcW w:w="9634" w:type="dxa"/>
            <w:gridSpan w:val="2"/>
          </w:tcPr>
          <w:p w14:paraId="60D1E7E2" w14:textId="0AE1B5FF" w:rsidR="004B5CE0" w:rsidRPr="005F28D2" w:rsidRDefault="004B5CE0" w:rsidP="00DD7DCE">
            <w:pPr>
              <w:tabs>
                <w:tab w:val="left" w:pos="4680"/>
              </w:tabs>
              <w:spacing w:before="40" w:after="40"/>
              <w:rPr>
                <w:rStyle w:val="Style1"/>
                <w:rFonts w:asciiTheme="minorHAnsi" w:hAnsiTheme="minorHAnsi" w:cstheme="minorHAnsi"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rt of entry to Seychelles: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34813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7DD6" w:rsidRPr="005F28D2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hé    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910309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7A1"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ssomption     </w:t>
            </w: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ate of entry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Enter date"/>
                <w:tag w:val="Enter date"/>
                <w:id w:val="1403332113"/>
                <w:placeholder>
                  <w:docPart w:val="E7CA95FFEBAD4A47B802718070140131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Date</w:t>
                </w:r>
              </w:sdtContent>
            </w:sdt>
            <w:r w:rsidRPr="005F28D2">
              <w:rPr>
                <w:rStyle w:val="Style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7322608" w14:textId="77777777" w:rsidR="004B5CE0" w:rsidRDefault="004B5CE0" w:rsidP="00DD7DCE">
            <w:pPr>
              <w:tabs>
                <w:tab w:val="left" w:pos="4680"/>
              </w:tabs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revious international port: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alias w:val="Last international port"/>
                <w:tag w:val="Last international port of disembarkation"/>
                <w:id w:val="-347103765"/>
                <w:placeholder>
                  <w:docPart w:val="B21CB68C94014733982471228BAEBEF7"/>
                </w:placeholder>
                <w:showingPlcHdr/>
              </w:sdtPr>
              <w:sdtEndPr/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Last int</w:t>
                </w:r>
                <w:r w:rsidR="003D63A8"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.</w:t>
                </w:r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 xml:space="preserve"> port of disembarkation prior to Sey</w:t>
                </w:r>
                <w:r w:rsid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</w:t>
                </w:r>
                <w:r w:rsidR="005F28D2">
                  <w:rPr>
                    <w:rStyle w:val="PlaceholderText"/>
                    <w:rFonts w:asciiTheme="minorHAnsi" w:hAnsiTheme="minorHAnsi" w:cstheme="minorHAnsi"/>
                  </w:rPr>
                  <w:t>helles</w:t>
                </w:r>
              </w:sdtContent>
            </w:sdt>
          </w:p>
          <w:p w14:paraId="174F2942" w14:textId="7FBA88B7" w:rsidR="00B007A1" w:rsidRPr="005F28D2" w:rsidRDefault="00B007A1" w:rsidP="00DD7DCE">
            <w:pPr>
              <w:tabs>
                <w:tab w:val="left" w:pos="4680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utward clearing</w:t>
            </w: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port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</w:tr>
      <w:tr w:rsidR="004134A9" w:rsidRPr="00321E55" w14:paraId="040EC590" w14:textId="77777777" w:rsidTr="00B007A1">
        <w:tc>
          <w:tcPr>
            <w:tcW w:w="9634" w:type="dxa"/>
            <w:gridSpan w:val="2"/>
          </w:tcPr>
          <w:p w14:paraId="2A546E0E" w14:textId="274D31AC" w:rsidR="004134A9" w:rsidRPr="005F28D2" w:rsidRDefault="004134A9" w:rsidP="00DD7DCE">
            <w:pPr>
              <w:tabs>
                <w:tab w:val="left" w:pos="3063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slands visited before Aldabra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Islands visited before Aldabra Atoll"/>
                <w:tag w:val="Islands visited before Aldabra"/>
                <w:id w:val="-630325775"/>
                <w:placeholder>
                  <w:docPart w:val="419D352D2307446BB7E4D0D7904B5D24"/>
                </w:placeholder>
                <w:showingPlcHdr/>
                <w:text/>
              </w:sdtPr>
              <w:sdtEndPr>
                <w:rPr>
                  <w:rStyle w:val="DefaultParagraphFont"/>
                  <w:b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 xml:space="preserve">List islands visited before reaching Aldabra, for example </w:t>
                </w:r>
                <w:r w:rsidR="004D01F6"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Assomption</w:t>
                </w:r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, Cosmoledo</w:t>
                </w:r>
                <w:r w:rsidR="004D01F6"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 xml:space="preserve">, </w:t>
                </w:r>
                <w:proofErr w:type="gramStart"/>
                <w:r w:rsidR="004D01F6"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Alphonse,Desroches</w:t>
                </w:r>
                <w:proofErr w:type="gramEnd"/>
                <w:r w:rsidR="004D01F6"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 xml:space="preserve"> etc.</w:t>
                </w:r>
              </w:sdtContent>
            </w:sdt>
          </w:p>
        </w:tc>
      </w:tr>
      <w:tr w:rsidR="004134A9" w:rsidRPr="00321E55" w14:paraId="0200E53F" w14:textId="77777777" w:rsidTr="00B007A1">
        <w:tc>
          <w:tcPr>
            <w:tcW w:w="4390" w:type="dxa"/>
          </w:tcPr>
          <w:p w14:paraId="1D71CC1C" w14:textId="494F5847" w:rsidR="004134A9" w:rsidRPr="005F28D2" w:rsidRDefault="004134A9" w:rsidP="00DD7DCE">
            <w:pPr>
              <w:tabs>
                <w:tab w:val="left" w:pos="4680"/>
              </w:tabs>
              <w:spacing w:before="40" w:after="40"/>
              <w:rPr>
                <w:rStyle w:val="Style1"/>
                <w:rFonts w:asciiTheme="minorHAnsi" w:hAnsiTheme="minorHAnsi" w:cstheme="minorHAnsi"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rrival at Aldabra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Enter date"/>
                <w:tag w:val="Enter date"/>
                <w:id w:val="-1339992525"/>
                <w:placeholder>
                  <w:docPart w:val="3A147ABF487A44F494C26C6B8D185266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Date</w:t>
                </w:r>
              </w:sdtContent>
            </w:sdt>
            <w:r w:rsidRPr="005F28D2">
              <w:rPr>
                <w:rStyle w:val="Style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31F656C" w14:textId="6BFABF54" w:rsidR="004134A9" w:rsidRPr="005F28D2" w:rsidRDefault="004134A9" w:rsidP="00DD7DCE">
            <w:pPr>
              <w:tabs>
                <w:tab w:val="left" w:pos="4680"/>
              </w:tabs>
              <w:spacing w:before="40" w:after="40"/>
              <w:rPr>
                <w:rStyle w:val="Style1"/>
                <w:rFonts w:asciiTheme="minorHAnsi" w:hAnsiTheme="minorHAnsi" w:cstheme="minorHAnsi"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eparture from Aldabra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Enter date"/>
                <w:tag w:val="Enter date"/>
                <w:id w:val="1821312079"/>
                <w:placeholder>
                  <w:docPart w:val="A2FBD3A59C004802AA015D5373B079DE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Date</w:t>
                </w:r>
              </w:sdtContent>
            </w:sdt>
            <w:r w:rsidRPr="005F28D2">
              <w:rPr>
                <w:rStyle w:val="Style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650DEDE" w14:textId="31B01B33" w:rsidR="004134A9" w:rsidRPr="005F28D2" w:rsidRDefault="004134A9" w:rsidP="00DD7DCE">
            <w:pPr>
              <w:tabs>
                <w:tab w:val="left" w:pos="4680"/>
              </w:tabs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o. of days on Aldabra: </w:t>
            </w:r>
            <w:sdt>
              <w:sdtPr>
                <w:rPr>
                  <w:rStyle w:val="Style1"/>
                  <w:rFonts w:asciiTheme="minorHAnsi" w:hAnsiTheme="minorHAnsi" w:cstheme="minorHAnsi"/>
                  <w:sz w:val="22"/>
                  <w:szCs w:val="22"/>
                </w:rPr>
                <w:alias w:val="How long is your stay?"/>
                <w:tag w:val="Enter days"/>
                <w:id w:val="843055528"/>
                <w:placeholder>
                  <w:docPart w:val="C81AF45EE5904061AEA8E736C2DD150C"/>
                </w:placeholder>
                <w:showingPlcHdr/>
                <w:text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Number of days</w:t>
                </w:r>
              </w:sdtContent>
            </w:sdt>
          </w:p>
        </w:tc>
        <w:tc>
          <w:tcPr>
            <w:tcW w:w="5244" w:type="dxa"/>
          </w:tcPr>
          <w:p w14:paraId="4F3133A5" w14:textId="5B574875" w:rsidR="004134A9" w:rsidRPr="00321E55" w:rsidRDefault="004134A9" w:rsidP="00DD7DCE">
            <w:pPr>
              <w:tabs>
                <w:tab w:val="left" w:pos="4680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1E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rrival time: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alias w:val="Enter time"/>
                <w:tag w:val="Enter time"/>
                <w:id w:val="-704099596"/>
                <w:placeholder>
                  <w:docPart w:val="8C046DCD41EE489584EE75D190612528"/>
                </w:placeholder>
                <w:showingPlcHdr/>
                <w:text/>
              </w:sdtPr>
              <w:sdtEndPr/>
              <w:sdtContent>
                <w:r w:rsidRPr="00321E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[hh</w:t>
                </w:r>
                <w:proofErr w:type="gramStart"/>
                <w:r w:rsidRPr="00321E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]:[</w:t>
                </w:r>
                <w:proofErr w:type="gramEnd"/>
                <w:r w:rsidRPr="00321E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mm]</w:t>
                </w:r>
              </w:sdtContent>
            </w:sdt>
          </w:p>
          <w:p w14:paraId="69266BC2" w14:textId="41D871FD" w:rsidR="004134A9" w:rsidRPr="00321E55" w:rsidRDefault="004134A9" w:rsidP="00DD7DCE">
            <w:pPr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321E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eparture time: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alias w:val="Enter time"/>
                <w:tag w:val="Enter time"/>
                <w:id w:val="1529689206"/>
                <w:placeholder>
                  <w:docPart w:val="6211881E7AF94A74A2E0D8CC65296EEC"/>
                </w:placeholder>
                <w:showingPlcHdr/>
                <w:text/>
              </w:sdtPr>
              <w:sdtEndPr/>
              <w:sdtContent>
                <w:r w:rsidRPr="00321E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[hh</w:t>
                </w:r>
                <w:proofErr w:type="gramStart"/>
                <w:r w:rsidRPr="00321E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]:[</w:t>
                </w:r>
                <w:proofErr w:type="gramEnd"/>
                <w:r w:rsidRPr="00321E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mm]</w:t>
                </w:r>
              </w:sdtContent>
            </w:sdt>
          </w:p>
        </w:tc>
      </w:tr>
      <w:tr w:rsidR="004134A9" w:rsidRPr="00321E55" w14:paraId="661DBE55" w14:textId="77777777" w:rsidTr="00B007A1">
        <w:tc>
          <w:tcPr>
            <w:tcW w:w="4390" w:type="dxa"/>
          </w:tcPr>
          <w:p w14:paraId="332DF612" w14:textId="483CE536" w:rsidR="004134A9" w:rsidRPr="005F28D2" w:rsidRDefault="004134A9" w:rsidP="00DD7DCE">
            <w:pPr>
              <w:tabs>
                <w:tab w:val="left" w:pos="5055"/>
                <w:tab w:val="left" w:pos="5175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xpedition leader: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alias w:val="Enter name"/>
                <w:tag w:val="Enter name"/>
                <w:id w:val="-1407684098"/>
                <w:placeholder>
                  <w:docPart w:val="882B0F7D5E5047859D5794AC5C35C70A"/>
                </w:placeholder>
                <w:showingPlcHdr/>
                <w:text/>
              </w:sdtPr>
              <w:sdtEndPr/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Expedition leader name</w:t>
                </w:r>
              </w:sdtContent>
            </w:sdt>
          </w:p>
        </w:tc>
        <w:tc>
          <w:tcPr>
            <w:tcW w:w="5244" w:type="dxa"/>
          </w:tcPr>
          <w:p w14:paraId="0545E98F" w14:textId="7AFAA091" w:rsidR="004134A9" w:rsidRPr="00321E55" w:rsidRDefault="004134A9" w:rsidP="00DD7DCE">
            <w:pPr>
              <w:tabs>
                <w:tab w:val="left" w:pos="5055"/>
                <w:tab w:val="left" w:pos="5175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21E5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-mail address: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id w:val="-1796367887"/>
                <w:placeholder>
                  <w:docPart w:val="6CD28850184C4A4BA3E006BBD552CF40"/>
                </w:placeholder>
                <w:showingPlcHdr/>
                <w:text/>
              </w:sdtPr>
              <w:sdtEndPr/>
              <w:sdtContent>
                <w:r w:rsidRPr="00321E55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E-mail address</w:t>
                </w:r>
              </w:sdtContent>
            </w:sdt>
          </w:p>
        </w:tc>
      </w:tr>
      <w:tr w:rsidR="004134A9" w:rsidRPr="00321E55" w14:paraId="5EF5EE13" w14:textId="77777777" w:rsidTr="00B007A1">
        <w:tc>
          <w:tcPr>
            <w:tcW w:w="9634" w:type="dxa"/>
            <w:gridSpan w:val="2"/>
          </w:tcPr>
          <w:p w14:paraId="48582BAD" w14:textId="77777777" w:rsidR="001E7DD6" w:rsidRPr="005F28D2" w:rsidRDefault="004134A9" w:rsidP="00DD7DCE">
            <w:pPr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ctivities wishing to undertake: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21453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63A8" w:rsidRPr="005F28D2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Land tour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5525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28D2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Lagoon cruise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7231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28D2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Snorkelling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75584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28D2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Pr="005F28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iving </w:t>
            </w:r>
          </w:p>
          <w:p w14:paraId="3FD163FE" w14:textId="7283E0E8" w:rsidR="004134A9" w:rsidRPr="005F28D2" w:rsidRDefault="004134A9" w:rsidP="00DD7DCE">
            <w:pPr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ther relevant details: </w:t>
            </w:r>
            <w:sdt>
              <w:sdtPr>
                <w:rPr>
                  <w:rStyle w:val="Style1"/>
                  <w:rFonts w:asciiTheme="minorHAnsi" w:hAnsiTheme="minorHAnsi" w:cstheme="minorHAnsi"/>
                  <w:b/>
                  <w:bCs/>
                  <w:sz w:val="22"/>
                  <w:szCs w:val="22"/>
                </w:rPr>
                <w:alias w:val="Relevant details"/>
                <w:tag w:val="Relevant details"/>
                <w:id w:val="-1614435027"/>
                <w:placeholder>
                  <w:docPart w:val="91E403B0C96C404F8076869BDD96C830"/>
                </w:placeholder>
                <w:showingPlcHdr/>
                <w:text/>
              </w:sdtPr>
              <w:sdtEndPr>
                <w:rPr>
                  <w:rStyle w:val="Style1"/>
                </w:rPr>
              </w:sdtEndPr>
              <w:sdtContent>
                <w:r w:rsidRPr="005F28D2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Please provide details of any other relevant information you wish to inform SIF about i.e. the number of divers on the vessel, passenger disabilities etc.</w:t>
                </w:r>
              </w:sdtContent>
            </w:sdt>
          </w:p>
        </w:tc>
      </w:tr>
      <w:tr w:rsidR="00DD7DCE" w:rsidRPr="00321E55" w14:paraId="1626128E" w14:textId="77777777" w:rsidTr="00B007A1">
        <w:tc>
          <w:tcPr>
            <w:tcW w:w="9634" w:type="dxa"/>
            <w:gridSpan w:val="2"/>
          </w:tcPr>
          <w:p w14:paraId="75ECBD46" w14:textId="438C998E" w:rsidR="00DD7DCE" w:rsidRPr="005F28D2" w:rsidRDefault="00321E55" w:rsidP="00321E55">
            <w:pPr>
              <w:spacing w:before="40" w:after="40" w:line="276" w:lineRule="auto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5F28D2">
              <w:rPr>
                <w:rFonts w:asciiTheme="minorHAnsi" w:hAnsiTheme="minorHAnsi" w:cstheme="minorHAnsi"/>
                <w:b/>
                <w:bCs/>
                <w:i/>
                <w:iCs/>
                <w:color w:val="C00000"/>
                <w:sz w:val="22"/>
                <w:szCs w:val="22"/>
              </w:rPr>
              <w:t>Important notice:</w:t>
            </w:r>
            <w:r w:rsidRPr="005F28D2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DD7DCE" w:rsidRPr="005F28D2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</w:rPr>
              <w:t>Please attach a vessel manifest with the names and nationalities of passengers and crew visiting Aldabra Atoll.</w:t>
            </w:r>
          </w:p>
        </w:tc>
      </w:tr>
    </w:tbl>
    <w:p w14:paraId="7BEC4A4C" w14:textId="001F2844" w:rsidR="00310DE5" w:rsidRPr="005F28D2" w:rsidRDefault="00310DE5" w:rsidP="003F26B4">
      <w:pPr>
        <w:spacing w:before="120" w:line="276" w:lineRule="auto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5F28D2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Please read the </w:t>
      </w:r>
      <w:hyperlink r:id="rId10" w:history="1">
        <w:r w:rsidR="00321E55" w:rsidRPr="003F26B4">
          <w:rPr>
            <w:rStyle w:val="Hyperlink"/>
            <w:rFonts w:asciiTheme="minorHAnsi" w:hAnsiTheme="minorHAnsi" w:cstheme="minorHAnsi"/>
            <w:b/>
            <w:bCs/>
            <w:i/>
            <w:iCs/>
            <w:sz w:val="22"/>
            <w:szCs w:val="22"/>
            <w:u w:val="none"/>
          </w:rPr>
          <w:t>Aldabra tourism package</w:t>
        </w:r>
      </w:hyperlink>
      <w:r w:rsidRPr="005F28D2">
        <w:rPr>
          <w:rFonts w:asciiTheme="minorHAnsi" w:hAnsiTheme="minorHAnsi" w:cstheme="minorHAnsi"/>
          <w:b/>
          <w:bCs/>
          <w:i/>
          <w:iCs/>
          <w:color w:val="0070C0"/>
          <w:sz w:val="22"/>
          <w:szCs w:val="22"/>
        </w:rPr>
        <w:t xml:space="preserve"> </w:t>
      </w:r>
      <w:r w:rsidRPr="005F28D2">
        <w:rPr>
          <w:rFonts w:asciiTheme="minorHAnsi" w:hAnsiTheme="minorHAnsi" w:cstheme="minorHAnsi"/>
          <w:b/>
          <w:bCs/>
          <w:i/>
          <w:iCs/>
          <w:sz w:val="22"/>
          <w:szCs w:val="22"/>
        </w:rPr>
        <w:t>provided by SIF</w:t>
      </w:r>
      <w:r w:rsidR="00321E55" w:rsidRPr="005F28D2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and</w:t>
      </w:r>
      <w:r w:rsidRPr="005F28D2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321E55" w:rsidRPr="005F28D2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available to </w:t>
      </w:r>
      <w:hyperlink r:id="rId11" w:history="1">
        <w:r w:rsidR="00321E55" w:rsidRPr="003F26B4">
          <w:rPr>
            <w:rStyle w:val="Hyperlink"/>
            <w:rFonts w:asciiTheme="minorHAnsi" w:hAnsiTheme="minorHAnsi" w:cstheme="minorHAnsi"/>
            <w:b/>
            <w:bCs/>
            <w:i/>
            <w:iCs/>
            <w:sz w:val="22"/>
            <w:szCs w:val="22"/>
            <w:u w:val="none"/>
          </w:rPr>
          <w:t>download</w:t>
        </w:r>
      </w:hyperlink>
      <w:r w:rsidR="00321E55" w:rsidRPr="005F28D2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containing important </w:t>
      </w:r>
      <w:r w:rsidRPr="005F28D2">
        <w:rPr>
          <w:rFonts w:asciiTheme="minorHAnsi" w:hAnsiTheme="minorHAnsi" w:cstheme="minorHAnsi"/>
          <w:b/>
          <w:bCs/>
          <w:i/>
          <w:iCs/>
          <w:sz w:val="22"/>
          <w:szCs w:val="22"/>
        </w:rPr>
        <w:t>information regarding your expedition to</w:t>
      </w:r>
      <w:r w:rsidR="003D63A8" w:rsidRPr="005F28D2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Pr="005F28D2">
        <w:rPr>
          <w:rFonts w:asciiTheme="minorHAnsi" w:hAnsiTheme="minorHAnsi" w:cstheme="minorHAnsi"/>
          <w:b/>
          <w:bCs/>
          <w:i/>
          <w:iCs/>
          <w:sz w:val="22"/>
          <w:szCs w:val="22"/>
        </w:rPr>
        <w:t>Aldabra Atoll</w:t>
      </w:r>
      <w:r w:rsidR="00321E55" w:rsidRPr="005F28D2">
        <w:rPr>
          <w:rFonts w:asciiTheme="minorHAnsi" w:hAnsiTheme="minorHAnsi" w:cstheme="minorHAnsi"/>
          <w:b/>
          <w:bCs/>
          <w:i/>
          <w:iCs/>
          <w:sz w:val="22"/>
          <w:szCs w:val="22"/>
        </w:rPr>
        <w:t>.</w:t>
      </w:r>
    </w:p>
    <w:p w14:paraId="420A1FA4" w14:textId="77777777" w:rsidR="00A550B5" w:rsidRPr="00A12AE4" w:rsidRDefault="00A550B5" w:rsidP="00891776">
      <w:pPr>
        <w:rPr>
          <w:rFonts w:asciiTheme="minorHAnsi" w:hAnsiTheme="minorHAnsi" w:cstheme="minorHAnsi"/>
          <w:sz w:val="22"/>
          <w:szCs w:val="22"/>
        </w:rPr>
      </w:pPr>
    </w:p>
    <w:p w14:paraId="06413462" w14:textId="2F5C2405" w:rsidR="003F26B4" w:rsidRDefault="00E5288A" w:rsidP="003F26B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3D63A8">
        <w:rPr>
          <w:rFonts w:asciiTheme="minorHAnsi" w:hAnsiTheme="minorHAnsi" w:cstheme="minorHAnsi"/>
          <w:b/>
          <w:bCs/>
          <w:sz w:val="22"/>
          <w:szCs w:val="22"/>
        </w:rPr>
        <w:t>With your signature, you have accepted to follow as well as to ensure enforcement of the attached rules and regulations</w:t>
      </w:r>
      <w:r w:rsidR="009A573C" w:rsidRPr="003D63A8">
        <w:rPr>
          <w:rFonts w:asciiTheme="minorHAnsi" w:hAnsiTheme="minorHAnsi" w:cstheme="minorHAnsi"/>
          <w:b/>
          <w:bCs/>
          <w:sz w:val="22"/>
          <w:szCs w:val="22"/>
        </w:rPr>
        <w:t xml:space="preserve"> below</w:t>
      </w:r>
      <w:r w:rsidRPr="003D63A8">
        <w:rPr>
          <w:rFonts w:asciiTheme="minorHAnsi" w:hAnsiTheme="minorHAnsi" w:cstheme="minorHAnsi"/>
          <w:b/>
          <w:bCs/>
          <w:sz w:val="22"/>
          <w:szCs w:val="22"/>
        </w:rPr>
        <w:t>.</w:t>
      </w:r>
      <w:bookmarkStart w:id="0" w:name="_Hlk45884511"/>
    </w:p>
    <w:p w14:paraId="5E9DCCAD" w14:textId="7CDE936D" w:rsidR="003F26B4" w:rsidRDefault="00E453A3" w:rsidP="003F26B4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noProof/>
          <w:sz w:val="22"/>
          <w:szCs w:val="22"/>
        </w:rPr>
        <w:pict w14:anchorId="056550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Microsoft Office Signature Line..." style="position:absolute;margin-left:.6pt;margin-top:.35pt;width:173.4pt;height:86.95pt;z-index:251665408;mso-position-horizontal-relative:text;mso-position-vertical-relative:text">
            <v:imagedata r:id="rId12" o:title=""/>
            <o:lock v:ext="edit" ungrouping="t" rotation="t" cropping="t" verticies="t" text="t" grouping="t"/>
            <o:signatureline v:ext="edit" id="{57C85B8B-EAE5-4E1B-9C64-E7746481A787}" provid="{00000000-0000-0000-0000-000000000000}" o:suggestedsigner="Ship captain/agent agreed signature" issignatureline="t"/>
            <w10:wrap type="square" side="right"/>
          </v:shape>
        </w:pict>
      </w:r>
    </w:p>
    <w:p w14:paraId="38EE36EB" w14:textId="01CAC4F9" w:rsidR="003F26B4" w:rsidRDefault="003F26B4" w:rsidP="003F26B4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AF3280C" w14:textId="77777777" w:rsidR="003F26B4" w:rsidRDefault="003F26B4" w:rsidP="003F26B4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3382924" w14:textId="206E651C" w:rsidR="004E3FEA" w:rsidRPr="004E3FEA" w:rsidRDefault="003F26B4" w:rsidP="005B759C">
      <w:pPr>
        <w:ind w:firstLine="720"/>
        <w:rPr>
          <w:rFonts w:asciiTheme="minorHAnsi" w:eastAsiaTheme="minorEastAsia" w:hAnsiTheme="minorHAnsi" w:cstheme="minorHAnsi"/>
          <w:lang w:eastAsia="en-GB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</w:t>
      </w:r>
      <w:r w:rsidR="00B04AA8" w:rsidRPr="003D63A8">
        <w:rPr>
          <w:rFonts w:asciiTheme="minorHAnsi" w:hAnsiTheme="minorHAnsi" w:cstheme="minorHAnsi"/>
          <w:b/>
          <w:bCs/>
          <w:sz w:val="22"/>
          <w:szCs w:val="22"/>
        </w:rPr>
        <w:t>Select date</w:t>
      </w:r>
      <w:r w:rsidR="00B04AA8" w:rsidRPr="003D63A8">
        <w:rPr>
          <w:rStyle w:val="Style1"/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Style w:val="Style1"/>
            <w:rFonts w:asciiTheme="minorHAnsi" w:hAnsiTheme="minorHAnsi" w:cstheme="minorHAnsi"/>
            <w:sz w:val="22"/>
            <w:szCs w:val="22"/>
          </w:rPr>
          <w:alias w:val="Select date"/>
          <w:tag w:val="Select date"/>
          <w:id w:val="-1657295595"/>
          <w:placeholder>
            <w:docPart w:val="3A8FDB0AB5354BDD9099DCE267AF14FE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</w:rPr>
        </w:sdtEndPr>
        <w:sdtContent>
          <w:r w:rsidR="00B04AA8" w:rsidRPr="003D63A8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Date</w:t>
          </w:r>
        </w:sdtContent>
      </w:sdt>
      <w:bookmarkEnd w:id="0"/>
      <w:r w:rsidR="00B04AA8" w:rsidRPr="003D63A8">
        <w:rPr>
          <w:rFonts w:asciiTheme="minorHAnsi" w:hAnsiTheme="minorHAnsi" w:cstheme="minorHAnsi"/>
          <w:sz w:val="22"/>
          <w:szCs w:val="22"/>
        </w:rPr>
        <w:br w:type="textWrapping" w:clear="all"/>
      </w:r>
    </w:p>
    <w:sectPr w:rsidR="004E3FEA" w:rsidRPr="004E3FEA" w:rsidSect="001B0C9C">
      <w:headerReference w:type="default" r:id="rId13"/>
      <w:footerReference w:type="default" r:id="rId1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74679" w14:textId="77777777" w:rsidR="00E453A3" w:rsidRDefault="00E453A3">
      <w:r>
        <w:separator/>
      </w:r>
    </w:p>
  </w:endnote>
  <w:endnote w:type="continuationSeparator" w:id="0">
    <w:p w14:paraId="7D17A0A1" w14:textId="77777777" w:rsidR="00E453A3" w:rsidRDefault="00E45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32913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D264CE" w14:textId="5B80E466" w:rsidR="00A550B5" w:rsidRDefault="00A550B5">
        <w:pPr>
          <w:pStyle w:val="Footer"/>
          <w:jc w:val="right"/>
        </w:pPr>
        <w:r w:rsidRPr="00891776">
          <w:rPr>
            <w:rFonts w:asciiTheme="minorHAnsi" w:hAnsiTheme="minorHAnsi" w:cstheme="minorHAnsi"/>
          </w:rPr>
          <w:fldChar w:fldCharType="begin"/>
        </w:r>
        <w:r w:rsidRPr="00891776">
          <w:rPr>
            <w:rFonts w:asciiTheme="minorHAnsi" w:hAnsiTheme="minorHAnsi" w:cstheme="minorHAnsi"/>
          </w:rPr>
          <w:instrText xml:space="preserve"> PAGE   \* MERGEFORMAT </w:instrText>
        </w:r>
        <w:r w:rsidRPr="00891776">
          <w:rPr>
            <w:rFonts w:asciiTheme="minorHAnsi" w:hAnsiTheme="minorHAnsi" w:cstheme="minorHAnsi"/>
          </w:rPr>
          <w:fldChar w:fldCharType="separate"/>
        </w:r>
        <w:r w:rsidR="00577D77">
          <w:rPr>
            <w:rFonts w:asciiTheme="minorHAnsi" w:hAnsiTheme="minorHAnsi" w:cstheme="minorHAnsi"/>
            <w:noProof/>
          </w:rPr>
          <w:t>2</w:t>
        </w:r>
        <w:r w:rsidRPr="00891776">
          <w:rPr>
            <w:rFonts w:asciiTheme="minorHAnsi" w:hAnsiTheme="minorHAnsi" w:cstheme="minorHAnsi"/>
            <w:noProof/>
          </w:rPr>
          <w:fldChar w:fldCharType="end"/>
        </w:r>
      </w:p>
    </w:sdtContent>
  </w:sdt>
  <w:p w14:paraId="6C720867" w14:textId="77777777" w:rsidR="00A550B5" w:rsidRDefault="00A550B5" w:rsidP="00F5044A">
    <w:pPr>
      <w:pStyle w:val="Footer"/>
      <w:jc w:val="center"/>
    </w:pPr>
    <w:r w:rsidRPr="00F50F21">
      <w:rPr>
        <w:rFonts w:ascii="Cambria" w:eastAsia="Cambria" w:hAnsi="Cambria"/>
        <w:noProof/>
        <w:lang w:val="en-US"/>
      </w:rPr>
      <w:drawing>
        <wp:inline distT="0" distB="0" distL="0" distR="0" wp14:anchorId="61A77176" wp14:editId="6FB89DCC">
          <wp:extent cx="4803648" cy="368808"/>
          <wp:effectExtent l="25400" t="0" r="0" b="0"/>
          <wp:docPr id="7" name="Picture 1" descr="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03648" cy="368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68A96" w14:textId="77777777" w:rsidR="00E453A3" w:rsidRDefault="00E453A3">
      <w:r>
        <w:separator/>
      </w:r>
    </w:p>
  </w:footnote>
  <w:footnote w:type="continuationSeparator" w:id="0">
    <w:p w14:paraId="7A5F5A22" w14:textId="77777777" w:rsidR="00E453A3" w:rsidRDefault="00E453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29EC1" w14:textId="3DF030A7" w:rsidR="00A550B5" w:rsidRDefault="00A550B5" w:rsidP="002E458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95EFF"/>
    <w:multiLevelType w:val="multilevel"/>
    <w:tmpl w:val="6F54541C"/>
    <w:lvl w:ilvl="0">
      <w:start w:val="1"/>
      <w:numFmt w:val="decimal"/>
      <w:lvlText w:val="%1)"/>
      <w:lvlJc w:val="left"/>
      <w:pPr>
        <w:ind w:left="92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144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2.%3.%4."/>
      <w:lvlJc w:val="left"/>
      <w:pPr>
        <w:ind w:left="1800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2.%3.%4.%5."/>
      <w:lvlJc w:val="left"/>
      <w:pPr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2.%3.%4.%5.%6."/>
      <w:lvlJc w:val="left"/>
      <w:pPr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2.%3.%4.%5.%6.%7."/>
      <w:lvlJc w:val="left"/>
      <w:pPr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2.%3.%4.%5.%6.%7.%8."/>
      <w:lvlJc w:val="left"/>
      <w:pPr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2.%3.%4.%5.%6.%7.%8.%9."/>
      <w:lvlJc w:val="left"/>
      <w:pPr>
        <w:ind w:left="360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3B90536"/>
    <w:multiLevelType w:val="hybridMultilevel"/>
    <w:tmpl w:val="38EAD776"/>
    <w:lvl w:ilvl="0" w:tplc="08090011">
      <w:start w:val="1"/>
      <w:numFmt w:val="decimal"/>
      <w:lvlText w:val="%1)"/>
      <w:lvlJc w:val="left"/>
      <w:pPr>
        <w:ind w:left="922" w:hanging="360"/>
      </w:pPr>
    </w:lvl>
    <w:lvl w:ilvl="1" w:tplc="08090019" w:tentative="1">
      <w:start w:val="1"/>
      <w:numFmt w:val="lowerLetter"/>
      <w:lvlText w:val="%2."/>
      <w:lvlJc w:val="left"/>
      <w:pPr>
        <w:ind w:left="1642" w:hanging="360"/>
      </w:pPr>
    </w:lvl>
    <w:lvl w:ilvl="2" w:tplc="0809001B" w:tentative="1">
      <w:start w:val="1"/>
      <w:numFmt w:val="lowerRoman"/>
      <w:lvlText w:val="%3."/>
      <w:lvlJc w:val="right"/>
      <w:pPr>
        <w:ind w:left="2362" w:hanging="180"/>
      </w:pPr>
    </w:lvl>
    <w:lvl w:ilvl="3" w:tplc="0809000F" w:tentative="1">
      <w:start w:val="1"/>
      <w:numFmt w:val="decimal"/>
      <w:lvlText w:val="%4."/>
      <w:lvlJc w:val="left"/>
      <w:pPr>
        <w:ind w:left="3082" w:hanging="360"/>
      </w:pPr>
    </w:lvl>
    <w:lvl w:ilvl="4" w:tplc="08090019" w:tentative="1">
      <w:start w:val="1"/>
      <w:numFmt w:val="lowerLetter"/>
      <w:lvlText w:val="%5."/>
      <w:lvlJc w:val="left"/>
      <w:pPr>
        <w:ind w:left="3802" w:hanging="360"/>
      </w:pPr>
    </w:lvl>
    <w:lvl w:ilvl="5" w:tplc="0809001B" w:tentative="1">
      <w:start w:val="1"/>
      <w:numFmt w:val="lowerRoman"/>
      <w:lvlText w:val="%6."/>
      <w:lvlJc w:val="right"/>
      <w:pPr>
        <w:ind w:left="4522" w:hanging="180"/>
      </w:pPr>
    </w:lvl>
    <w:lvl w:ilvl="6" w:tplc="0809000F" w:tentative="1">
      <w:start w:val="1"/>
      <w:numFmt w:val="decimal"/>
      <w:lvlText w:val="%7."/>
      <w:lvlJc w:val="left"/>
      <w:pPr>
        <w:ind w:left="5242" w:hanging="360"/>
      </w:pPr>
    </w:lvl>
    <w:lvl w:ilvl="7" w:tplc="08090019" w:tentative="1">
      <w:start w:val="1"/>
      <w:numFmt w:val="lowerLetter"/>
      <w:lvlText w:val="%8."/>
      <w:lvlJc w:val="left"/>
      <w:pPr>
        <w:ind w:left="5962" w:hanging="360"/>
      </w:pPr>
    </w:lvl>
    <w:lvl w:ilvl="8" w:tplc="0809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2" w15:restartNumberingAfterBreak="0">
    <w:nsid w:val="1A31120A"/>
    <w:multiLevelType w:val="singleLevel"/>
    <w:tmpl w:val="56460EF8"/>
    <w:lvl w:ilvl="0">
      <w:start w:val="8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2"/>
        <w:u w:val="none"/>
      </w:rPr>
    </w:lvl>
  </w:abstractNum>
  <w:abstractNum w:abstractNumId="3" w15:restartNumberingAfterBreak="0">
    <w:nsid w:val="23C732E4"/>
    <w:multiLevelType w:val="hybridMultilevel"/>
    <w:tmpl w:val="FF46D6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DC2C14"/>
    <w:multiLevelType w:val="hybridMultilevel"/>
    <w:tmpl w:val="F7588C78"/>
    <w:lvl w:ilvl="0" w:tplc="23EA306C">
      <w:start w:val="1"/>
      <w:numFmt w:val="decimal"/>
      <w:lvlText w:val="%1)"/>
      <w:lvlJc w:val="left"/>
      <w:pPr>
        <w:ind w:left="928" w:hanging="360"/>
      </w:pPr>
      <w:rPr>
        <w:rFonts w:cs="Times New Roman" w:hint="default"/>
        <w:b w:val="0"/>
      </w:rPr>
    </w:lvl>
    <w:lvl w:ilvl="1" w:tplc="5A4EDC1A">
      <w:start w:val="1"/>
      <w:numFmt w:val="decimal"/>
      <w:lvlText w:val="%2)"/>
      <w:lvlJc w:val="left"/>
      <w:pPr>
        <w:ind w:left="1648" w:hanging="360"/>
      </w:pPr>
      <w:rPr>
        <w:rFonts w:asciiTheme="minorHAnsi" w:eastAsia="Cambria" w:hAnsiTheme="minorHAnsi" w:cs="Trebuchet MS"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2AF0000C"/>
    <w:multiLevelType w:val="multilevel"/>
    <w:tmpl w:val="6F54541C"/>
    <w:lvl w:ilvl="0">
      <w:start w:val="1"/>
      <w:numFmt w:val="decimal"/>
      <w:lvlText w:val="%1)"/>
      <w:lvlJc w:val="left"/>
      <w:pPr>
        <w:ind w:left="-75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-606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-246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2.%3.%4."/>
      <w:lvlJc w:val="left"/>
      <w:pPr>
        <w:ind w:left="114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2.%3.%4.%5."/>
      <w:lvlJc w:val="left"/>
      <w:pPr>
        <w:ind w:left="474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2.%3.%4.%5.%6."/>
      <w:lvlJc w:val="left"/>
      <w:pPr>
        <w:ind w:left="834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2.%3.%4.%5.%6.%7."/>
      <w:lvlJc w:val="left"/>
      <w:pPr>
        <w:ind w:left="1194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2.%3.%4.%5.%6.%7.%8."/>
      <w:lvlJc w:val="left"/>
      <w:pPr>
        <w:ind w:left="1554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2.%3.%4.%5.%6.%7.%8.%9."/>
      <w:lvlJc w:val="left"/>
      <w:pPr>
        <w:ind w:left="1914" w:hanging="360"/>
      </w:pPr>
      <w:rPr>
        <w:rFonts w:ascii="Times New Roman" w:hAnsi="Times New Roman" w:cs="Times New Roman"/>
      </w:rPr>
    </w:lvl>
  </w:abstractNum>
  <w:abstractNum w:abstractNumId="6" w15:restartNumberingAfterBreak="0">
    <w:nsid w:val="2E472570"/>
    <w:multiLevelType w:val="multilevel"/>
    <w:tmpl w:val="D81AFC86"/>
    <w:lvl w:ilvl="0">
      <w:start w:val="1"/>
      <w:numFmt w:val="decimal"/>
      <w:lvlText w:val="%1)"/>
      <w:lvlJc w:val="left"/>
      <w:pPr>
        <w:ind w:left="-75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-606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-246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2.%3.%4."/>
      <w:lvlJc w:val="left"/>
      <w:pPr>
        <w:ind w:left="114" w:hanging="360"/>
      </w:pPr>
      <w:rPr>
        <w:rFonts w:ascii="Times New Roman" w:hAnsi="Times New Roman" w:cs="Times New Roman" w:hint="default"/>
      </w:rPr>
    </w:lvl>
    <w:lvl w:ilvl="4">
      <w:start w:val="9"/>
      <w:numFmt w:val="decimal"/>
      <w:lvlText w:val="%5)"/>
      <w:lvlJc w:val="left"/>
      <w:pPr>
        <w:ind w:left="474" w:hanging="360"/>
      </w:pPr>
      <w:rPr>
        <w:rFonts w:cs="Times New Roman" w:hint="default"/>
        <w:b w:val="0"/>
        <w:sz w:val="20"/>
        <w:szCs w:val="20"/>
      </w:rPr>
    </w:lvl>
    <w:lvl w:ilvl="5">
      <w:start w:val="1"/>
      <w:numFmt w:val="decimal"/>
      <w:lvlText w:val="%2.%3.%4.%5.%6.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2.%3.%4.%5.%6.%7.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2.%3.%4.%5.%6.%7.%8."/>
      <w:lvlJc w:val="left"/>
      <w:pPr>
        <w:ind w:left="1554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2.%3.%4.%5.%6.%7.%8.%9."/>
      <w:lvlJc w:val="left"/>
      <w:pPr>
        <w:ind w:left="1914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38E62026"/>
    <w:multiLevelType w:val="hybridMultilevel"/>
    <w:tmpl w:val="0372A246"/>
    <w:lvl w:ilvl="0" w:tplc="08090011">
      <w:start w:val="1"/>
      <w:numFmt w:val="decimal"/>
      <w:lvlText w:val="%1)"/>
      <w:lvlJc w:val="left"/>
      <w:pPr>
        <w:ind w:left="922" w:hanging="360"/>
      </w:pPr>
    </w:lvl>
    <w:lvl w:ilvl="1" w:tplc="08090019" w:tentative="1">
      <w:start w:val="1"/>
      <w:numFmt w:val="lowerLetter"/>
      <w:lvlText w:val="%2."/>
      <w:lvlJc w:val="left"/>
      <w:pPr>
        <w:ind w:left="1642" w:hanging="360"/>
      </w:pPr>
    </w:lvl>
    <w:lvl w:ilvl="2" w:tplc="0809001B" w:tentative="1">
      <w:start w:val="1"/>
      <w:numFmt w:val="lowerRoman"/>
      <w:lvlText w:val="%3."/>
      <w:lvlJc w:val="right"/>
      <w:pPr>
        <w:ind w:left="2362" w:hanging="180"/>
      </w:pPr>
    </w:lvl>
    <w:lvl w:ilvl="3" w:tplc="0809000F" w:tentative="1">
      <w:start w:val="1"/>
      <w:numFmt w:val="decimal"/>
      <w:lvlText w:val="%4."/>
      <w:lvlJc w:val="left"/>
      <w:pPr>
        <w:ind w:left="3082" w:hanging="360"/>
      </w:pPr>
    </w:lvl>
    <w:lvl w:ilvl="4" w:tplc="08090019" w:tentative="1">
      <w:start w:val="1"/>
      <w:numFmt w:val="lowerLetter"/>
      <w:lvlText w:val="%5."/>
      <w:lvlJc w:val="left"/>
      <w:pPr>
        <w:ind w:left="3802" w:hanging="360"/>
      </w:pPr>
    </w:lvl>
    <w:lvl w:ilvl="5" w:tplc="0809001B" w:tentative="1">
      <w:start w:val="1"/>
      <w:numFmt w:val="lowerRoman"/>
      <w:lvlText w:val="%6."/>
      <w:lvlJc w:val="right"/>
      <w:pPr>
        <w:ind w:left="4522" w:hanging="180"/>
      </w:pPr>
    </w:lvl>
    <w:lvl w:ilvl="6" w:tplc="0809000F" w:tentative="1">
      <w:start w:val="1"/>
      <w:numFmt w:val="decimal"/>
      <w:lvlText w:val="%7."/>
      <w:lvlJc w:val="left"/>
      <w:pPr>
        <w:ind w:left="5242" w:hanging="360"/>
      </w:pPr>
    </w:lvl>
    <w:lvl w:ilvl="7" w:tplc="08090019" w:tentative="1">
      <w:start w:val="1"/>
      <w:numFmt w:val="lowerLetter"/>
      <w:lvlText w:val="%8."/>
      <w:lvlJc w:val="left"/>
      <w:pPr>
        <w:ind w:left="5962" w:hanging="360"/>
      </w:pPr>
    </w:lvl>
    <w:lvl w:ilvl="8" w:tplc="0809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8" w15:restartNumberingAfterBreak="0">
    <w:nsid w:val="3DAB1883"/>
    <w:multiLevelType w:val="hybridMultilevel"/>
    <w:tmpl w:val="FE26A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2D62E8"/>
    <w:multiLevelType w:val="singleLevel"/>
    <w:tmpl w:val="4E0C8436"/>
    <w:lvl w:ilvl="0">
      <w:start w:val="1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2"/>
        <w:u w:val="none"/>
      </w:rPr>
    </w:lvl>
  </w:abstractNum>
  <w:abstractNum w:abstractNumId="10" w15:restartNumberingAfterBreak="0">
    <w:nsid w:val="45452AF7"/>
    <w:multiLevelType w:val="multilevel"/>
    <w:tmpl w:val="6F54541C"/>
    <w:lvl w:ilvl="0">
      <w:start w:val="1"/>
      <w:numFmt w:val="decimal"/>
      <w:lvlText w:val="%1)"/>
      <w:lvlJc w:val="left"/>
      <w:pPr>
        <w:ind w:left="92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144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2.%3.%4."/>
      <w:lvlJc w:val="left"/>
      <w:pPr>
        <w:ind w:left="1800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2.%3.%4.%5."/>
      <w:lvlJc w:val="left"/>
      <w:pPr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2.%3.%4.%5.%6."/>
      <w:lvlJc w:val="left"/>
      <w:pPr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2.%3.%4.%5.%6.%7."/>
      <w:lvlJc w:val="left"/>
      <w:pPr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2.%3.%4.%5.%6.%7.%8."/>
      <w:lvlJc w:val="left"/>
      <w:pPr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2.%3.%4.%5.%6.%7.%8.%9."/>
      <w:lvlJc w:val="left"/>
      <w:pPr>
        <w:ind w:left="3600" w:hanging="360"/>
      </w:pPr>
      <w:rPr>
        <w:rFonts w:ascii="Times New Roman" w:hAnsi="Times New Roman" w:cs="Times New Roman"/>
      </w:rPr>
    </w:lvl>
  </w:abstractNum>
  <w:abstractNum w:abstractNumId="11" w15:restartNumberingAfterBreak="0">
    <w:nsid w:val="467C5093"/>
    <w:multiLevelType w:val="hybridMultilevel"/>
    <w:tmpl w:val="DB5CD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92AAA"/>
    <w:multiLevelType w:val="hybridMultilevel"/>
    <w:tmpl w:val="E6F0456A"/>
    <w:lvl w:ilvl="0" w:tplc="08090001">
      <w:start w:val="1"/>
      <w:numFmt w:val="bullet"/>
      <w:lvlText w:val=""/>
      <w:lvlJc w:val="left"/>
      <w:pPr>
        <w:ind w:left="25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74" w:hanging="360"/>
      </w:pPr>
      <w:rPr>
        <w:rFonts w:ascii="Wingdings" w:hAnsi="Wingdings" w:hint="default"/>
      </w:rPr>
    </w:lvl>
  </w:abstractNum>
  <w:abstractNum w:abstractNumId="13" w15:restartNumberingAfterBreak="0">
    <w:nsid w:val="4A3B09E7"/>
    <w:multiLevelType w:val="multilevel"/>
    <w:tmpl w:val="6F54541C"/>
    <w:lvl w:ilvl="0">
      <w:start w:val="1"/>
      <w:numFmt w:val="decimal"/>
      <w:lvlText w:val="%1)"/>
      <w:lvlJc w:val="left"/>
      <w:pPr>
        <w:ind w:left="92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144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2.%3.%4."/>
      <w:lvlJc w:val="left"/>
      <w:pPr>
        <w:ind w:left="1800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2.%3.%4.%5."/>
      <w:lvlJc w:val="left"/>
      <w:pPr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2.%3.%4.%5.%6."/>
      <w:lvlJc w:val="left"/>
      <w:pPr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2.%3.%4.%5.%6.%7."/>
      <w:lvlJc w:val="left"/>
      <w:pPr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2.%3.%4.%5.%6.%7.%8."/>
      <w:lvlJc w:val="left"/>
      <w:pPr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2.%3.%4.%5.%6.%7.%8.%9."/>
      <w:lvlJc w:val="left"/>
      <w:pPr>
        <w:ind w:left="3600" w:hanging="360"/>
      </w:pPr>
      <w:rPr>
        <w:rFonts w:ascii="Times New Roman" w:hAnsi="Times New Roman" w:cs="Times New Roman"/>
      </w:rPr>
    </w:lvl>
  </w:abstractNum>
  <w:abstractNum w:abstractNumId="14" w15:restartNumberingAfterBreak="0">
    <w:nsid w:val="4C09423D"/>
    <w:multiLevelType w:val="multilevel"/>
    <w:tmpl w:val="6F54541C"/>
    <w:lvl w:ilvl="0">
      <w:start w:val="1"/>
      <w:numFmt w:val="decimal"/>
      <w:lvlText w:val="%1)"/>
      <w:lvlJc w:val="left"/>
      <w:pPr>
        <w:ind w:left="92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144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2.%3.%4."/>
      <w:lvlJc w:val="left"/>
      <w:pPr>
        <w:ind w:left="1800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2.%3.%4.%5."/>
      <w:lvlJc w:val="left"/>
      <w:pPr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2.%3.%4.%5.%6."/>
      <w:lvlJc w:val="left"/>
      <w:pPr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2.%3.%4.%5.%6.%7."/>
      <w:lvlJc w:val="left"/>
      <w:pPr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2.%3.%4.%5.%6.%7.%8."/>
      <w:lvlJc w:val="left"/>
      <w:pPr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2.%3.%4.%5.%6.%7.%8.%9."/>
      <w:lvlJc w:val="left"/>
      <w:pPr>
        <w:ind w:left="3600" w:hanging="360"/>
      </w:pPr>
      <w:rPr>
        <w:rFonts w:ascii="Times New Roman" w:hAnsi="Times New Roman" w:cs="Times New Roman"/>
      </w:rPr>
    </w:lvl>
  </w:abstractNum>
  <w:abstractNum w:abstractNumId="15" w15:restartNumberingAfterBreak="0">
    <w:nsid w:val="51557AAD"/>
    <w:multiLevelType w:val="multilevel"/>
    <w:tmpl w:val="6F54541C"/>
    <w:lvl w:ilvl="0">
      <w:start w:val="1"/>
      <w:numFmt w:val="decimal"/>
      <w:lvlText w:val="%1)"/>
      <w:lvlJc w:val="left"/>
      <w:pPr>
        <w:ind w:left="-75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-606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-246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2.%3.%4."/>
      <w:lvlJc w:val="left"/>
      <w:pPr>
        <w:ind w:left="114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2.%3.%4.%5."/>
      <w:lvlJc w:val="left"/>
      <w:pPr>
        <w:ind w:left="474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2.%3.%4.%5.%6."/>
      <w:lvlJc w:val="left"/>
      <w:pPr>
        <w:ind w:left="834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2.%3.%4.%5.%6.%7."/>
      <w:lvlJc w:val="left"/>
      <w:pPr>
        <w:ind w:left="1194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2.%3.%4.%5.%6.%7.%8."/>
      <w:lvlJc w:val="left"/>
      <w:pPr>
        <w:ind w:left="1554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2.%3.%4.%5.%6.%7.%8.%9."/>
      <w:lvlJc w:val="left"/>
      <w:pPr>
        <w:ind w:left="1914" w:hanging="360"/>
      </w:pPr>
      <w:rPr>
        <w:rFonts w:ascii="Times New Roman" w:hAnsi="Times New Roman" w:cs="Times New Roman"/>
      </w:rPr>
    </w:lvl>
  </w:abstractNum>
  <w:abstractNum w:abstractNumId="16" w15:restartNumberingAfterBreak="0">
    <w:nsid w:val="5EF4087F"/>
    <w:multiLevelType w:val="multilevel"/>
    <w:tmpl w:val="6F54541C"/>
    <w:lvl w:ilvl="0">
      <w:start w:val="1"/>
      <w:numFmt w:val="decimal"/>
      <w:lvlText w:val="%1)"/>
      <w:lvlJc w:val="left"/>
      <w:pPr>
        <w:ind w:left="92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144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2.%3.%4."/>
      <w:lvlJc w:val="left"/>
      <w:pPr>
        <w:ind w:left="1800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2.%3.%4.%5."/>
      <w:lvlJc w:val="left"/>
      <w:pPr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2.%3.%4.%5.%6."/>
      <w:lvlJc w:val="left"/>
      <w:pPr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2.%3.%4.%5.%6.%7."/>
      <w:lvlJc w:val="left"/>
      <w:pPr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2.%3.%4.%5.%6.%7.%8."/>
      <w:lvlJc w:val="left"/>
      <w:pPr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2.%3.%4.%5.%6.%7.%8.%9."/>
      <w:lvlJc w:val="left"/>
      <w:pPr>
        <w:ind w:left="3600" w:hanging="360"/>
      </w:pPr>
      <w:rPr>
        <w:rFonts w:ascii="Times New Roman" w:hAnsi="Times New Roman" w:cs="Times New Roman"/>
      </w:rPr>
    </w:lvl>
  </w:abstractNum>
  <w:abstractNum w:abstractNumId="17" w15:restartNumberingAfterBreak="0">
    <w:nsid w:val="6F1F3C4D"/>
    <w:multiLevelType w:val="multilevel"/>
    <w:tmpl w:val="6F54541C"/>
    <w:lvl w:ilvl="0">
      <w:start w:val="1"/>
      <w:numFmt w:val="decimal"/>
      <w:lvlText w:val="%1)"/>
      <w:lvlJc w:val="left"/>
      <w:pPr>
        <w:ind w:left="92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144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2.%3.%4."/>
      <w:lvlJc w:val="left"/>
      <w:pPr>
        <w:ind w:left="1800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2.%3.%4.%5."/>
      <w:lvlJc w:val="left"/>
      <w:pPr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2.%3.%4.%5.%6."/>
      <w:lvlJc w:val="left"/>
      <w:pPr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2.%3.%4.%5.%6.%7."/>
      <w:lvlJc w:val="left"/>
      <w:pPr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2.%3.%4.%5.%6.%7.%8."/>
      <w:lvlJc w:val="left"/>
      <w:pPr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2.%3.%4.%5.%6.%7.%8.%9."/>
      <w:lvlJc w:val="left"/>
      <w:pPr>
        <w:ind w:left="3600" w:hanging="360"/>
      </w:pPr>
      <w:rPr>
        <w:rFonts w:ascii="Times New Roman" w:hAnsi="Times New Roman" w:cs="Times New Roman"/>
      </w:rPr>
    </w:lvl>
  </w:abstractNum>
  <w:abstractNum w:abstractNumId="18" w15:restartNumberingAfterBreak="0">
    <w:nsid w:val="767C3454"/>
    <w:multiLevelType w:val="multilevel"/>
    <w:tmpl w:val="C6EE20F6"/>
    <w:lvl w:ilvl="0">
      <w:start w:val="10"/>
      <w:numFmt w:val="decimal"/>
      <w:lvlText w:val="%1)"/>
      <w:lvlJc w:val="left"/>
      <w:pPr>
        <w:ind w:left="922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1434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2.%3.%4."/>
      <w:lvlJc w:val="left"/>
      <w:pPr>
        <w:ind w:left="1794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2.%3.%4.%5."/>
      <w:lvlJc w:val="left"/>
      <w:pPr>
        <w:ind w:left="2154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2.%3.%4.%5.%6."/>
      <w:lvlJc w:val="left"/>
      <w:pPr>
        <w:ind w:left="2514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2.%3.%4.%5.%6.%7."/>
      <w:lvlJc w:val="left"/>
      <w:pPr>
        <w:ind w:left="2874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2.%3.%4.%5.%6.%7.%8."/>
      <w:lvlJc w:val="left"/>
      <w:pPr>
        <w:ind w:left="3234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2.%3.%4.%5.%6.%7.%8.%9."/>
      <w:lvlJc w:val="left"/>
      <w:pPr>
        <w:ind w:left="3594" w:hanging="360"/>
      </w:pPr>
      <w:rPr>
        <w:rFonts w:ascii="Times New Roman" w:hAnsi="Times New Roman" w:cs="Times New Roman" w:hint="default"/>
      </w:rPr>
    </w:lvl>
  </w:abstractNum>
  <w:abstractNum w:abstractNumId="19" w15:restartNumberingAfterBreak="0">
    <w:nsid w:val="788C6F49"/>
    <w:multiLevelType w:val="multilevel"/>
    <w:tmpl w:val="6F54541C"/>
    <w:lvl w:ilvl="0">
      <w:start w:val="1"/>
      <w:numFmt w:val="decimal"/>
      <w:lvlText w:val="%1)"/>
      <w:lvlJc w:val="left"/>
      <w:pPr>
        <w:ind w:left="92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144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2.%3.%4."/>
      <w:lvlJc w:val="left"/>
      <w:pPr>
        <w:ind w:left="1800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2.%3.%4.%5."/>
      <w:lvlJc w:val="left"/>
      <w:pPr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2.%3.%4.%5.%6."/>
      <w:lvlJc w:val="left"/>
      <w:pPr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2.%3.%4.%5.%6.%7."/>
      <w:lvlJc w:val="left"/>
      <w:pPr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2.%3.%4.%5.%6.%7.%8."/>
      <w:lvlJc w:val="left"/>
      <w:pPr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2.%3.%4.%5.%6.%7.%8.%9."/>
      <w:lvlJc w:val="left"/>
      <w:pPr>
        <w:ind w:left="3600" w:hanging="360"/>
      </w:pPr>
      <w:rPr>
        <w:rFonts w:ascii="Times New Roman" w:hAnsi="Times New Roman" w:cs="Times New Roman"/>
      </w:rPr>
    </w:lvl>
  </w:abstractNum>
  <w:abstractNum w:abstractNumId="20" w15:restartNumberingAfterBreak="0">
    <w:nsid w:val="78CB601D"/>
    <w:multiLevelType w:val="multilevel"/>
    <w:tmpl w:val="6F54541C"/>
    <w:lvl w:ilvl="0">
      <w:start w:val="1"/>
      <w:numFmt w:val="decimal"/>
      <w:lvlText w:val="%1)"/>
      <w:lvlJc w:val="left"/>
      <w:pPr>
        <w:ind w:left="928" w:hanging="360"/>
      </w:pPr>
      <w:rPr>
        <w:rFonts w:asciiTheme="minorHAnsi" w:hAnsiTheme="minorHAnsi" w:cs="Trebuchet MS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2.%3."/>
      <w:lvlJc w:val="left"/>
      <w:pPr>
        <w:ind w:left="144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%2.%3.%4."/>
      <w:lvlJc w:val="left"/>
      <w:pPr>
        <w:ind w:left="1800" w:hanging="360"/>
      </w:pPr>
      <w:rPr>
        <w:rFonts w:ascii="Times New Roman" w:hAnsi="Times New Roman" w:cs="Times New Roman"/>
      </w:rPr>
    </w:lvl>
    <w:lvl w:ilvl="4">
      <w:start w:val="1"/>
      <w:numFmt w:val="decimal"/>
      <w:lvlText w:val="%2.%3.%4.%5."/>
      <w:lvlJc w:val="left"/>
      <w:pPr>
        <w:ind w:left="2160" w:hanging="360"/>
      </w:pPr>
      <w:rPr>
        <w:rFonts w:ascii="Times New Roman" w:hAnsi="Times New Roman" w:cs="Times New Roman"/>
      </w:rPr>
    </w:lvl>
    <w:lvl w:ilvl="5">
      <w:start w:val="1"/>
      <w:numFmt w:val="decimal"/>
      <w:lvlText w:val="%2.%3.%4.%5.%6."/>
      <w:lvlJc w:val="left"/>
      <w:pPr>
        <w:ind w:left="252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2.%3.%4.%5.%6.%7."/>
      <w:lvlJc w:val="left"/>
      <w:pPr>
        <w:ind w:left="2880" w:hanging="360"/>
      </w:pPr>
      <w:rPr>
        <w:rFonts w:ascii="Times New Roman" w:hAnsi="Times New Roman" w:cs="Times New Roman"/>
      </w:rPr>
    </w:lvl>
    <w:lvl w:ilvl="7">
      <w:start w:val="1"/>
      <w:numFmt w:val="decimal"/>
      <w:lvlText w:val="%2.%3.%4.%5.%6.%7.%8."/>
      <w:lvlJc w:val="left"/>
      <w:pPr>
        <w:ind w:left="3240" w:hanging="360"/>
      </w:pPr>
      <w:rPr>
        <w:rFonts w:ascii="Times New Roman" w:hAnsi="Times New Roman" w:cs="Times New Roman"/>
      </w:rPr>
    </w:lvl>
    <w:lvl w:ilvl="8">
      <w:start w:val="1"/>
      <w:numFmt w:val="decimal"/>
      <w:lvlText w:val="%2.%3.%4.%5.%6.%7.%8.%9."/>
      <w:lvlJc w:val="left"/>
      <w:pPr>
        <w:ind w:left="3600" w:hanging="360"/>
      </w:pPr>
      <w:rPr>
        <w:rFonts w:ascii="Times New Roman" w:hAnsi="Times New Roman" w:cs="Times New Roman"/>
      </w:rPr>
    </w:lvl>
  </w:abstractNum>
  <w:abstractNum w:abstractNumId="21" w15:restartNumberingAfterBreak="0">
    <w:nsid w:val="7C54729E"/>
    <w:multiLevelType w:val="hybridMultilevel"/>
    <w:tmpl w:val="D35C2404"/>
    <w:lvl w:ilvl="0" w:tplc="E9784736">
      <w:numFmt w:val="bullet"/>
      <w:lvlText w:val="-"/>
      <w:lvlJc w:val="left"/>
      <w:pPr>
        <w:ind w:left="215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8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1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11"/>
  </w:num>
  <w:num w:numId="5">
    <w:abstractNumId w:val="3"/>
  </w:num>
  <w:num w:numId="6">
    <w:abstractNumId w:val="5"/>
  </w:num>
  <w:num w:numId="7">
    <w:abstractNumId w:val="17"/>
  </w:num>
  <w:num w:numId="8">
    <w:abstractNumId w:val="4"/>
  </w:num>
  <w:num w:numId="9">
    <w:abstractNumId w:val="0"/>
  </w:num>
  <w:num w:numId="10">
    <w:abstractNumId w:val="10"/>
  </w:num>
  <w:num w:numId="11">
    <w:abstractNumId w:val="20"/>
  </w:num>
  <w:num w:numId="12">
    <w:abstractNumId w:val="21"/>
  </w:num>
  <w:num w:numId="13">
    <w:abstractNumId w:val="14"/>
  </w:num>
  <w:num w:numId="14">
    <w:abstractNumId w:val="19"/>
  </w:num>
  <w:num w:numId="15">
    <w:abstractNumId w:val="13"/>
  </w:num>
  <w:num w:numId="16">
    <w:abstractNumId w:val="16"/>
  </w:num>
  <w:num w:numId="17">
    <w:abstractNumId w:val="15"/>
  </w:num>
  <w:num w:numId="18">
    <w:abstractNumId w:val="6"/>
  </w:num>
  <w:num w:numId="19">
    <w:abstractNumId w:val="12"/>
  </w:num>
  <w:num w:numId="20">
    <w:abstractNumId w:val="18"/>
  </w:num>
  <w:num w:numId="21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ocumentProtection w:edit="forms" w:enforcement="1" w:cryptProviderType="rsaAES" w:cryptAlgorithmClass="hash" w:cryptAlgorithmType="typeAny" w:cryptAlgorithmSid="14" w:cryptSpinCount="100000" w:hash="amRpFZ0CLq4CDYfONxnjl+DZt2pHjZiEbBbKfRFu8GM683dEMUWSsZ+gJpnxKtUKw394wDXuANgPISkRzuR8NQ==" w:salt="ukEzJ60MXZaJZwgH1I82Lw==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M7AwNjcwNDIxMDJV0lEKTi0uzszPAykwrAUAknq/3SwAAAA="/>
  </w:docVars>
  <w:rsids>
    <w:rsidRoot w:val="00870742"/>
    <w:rsid w:val="00007AD0"/>
    <w:rsid w:val="00013320"/>
    <w:rsid w:val="0004346B"/>
    <w:rsid w:val="0005236A"/>
    <w:rsid w:val="00053E8F"/>
    <w:rsid w:val="00070B73"/>
    <w:rsid w:val="00074E86"/>
    <w:rsid w:val="000825DC"/>
    <w:rsid w:val="000A219A"/>
    <w:rsid w:val="000C1D05"/>
    <w:rsid w:val="000C52C0"/>
    <w:rsid w:val="000C5DB6"/>
    <w:rsid w:val="000C7828"/>
    <w:rsid w:val="000D0242"/>
    <w:rsid w:val="000D3B79"/>
    <w:rsid w:val="000D7178"/>
    <w:rsid w:val="000E2259"/>
    <w:rsid w:val="000E27E8"/>
    <w:rsid w:val="000E3260"/>
    <w:rsid w:val="000E4A18"/>
    <w:rsid w:val="000E5E5E"/>
    <w:rsid w:val="000F23C2"/>
    <w:rsid w:val="00101CD8"/>
    <w:rsid w:val="001175E2"/>
    <w:rsid w:val="00141CE5"/>
    <w:rsid w:val="00154DE0"/>
    <w:rsid w:val="001559D2"/>
    <w:rsid w:val="00164FC9"/>
    <w:rsid w:val="001653FC"/>
    <w:rsid w:val="00176AA5"/>
    <w:rsid w:val="00187773"/>
    <w:rsid w:val="00194417"/>
    <w:rsid w:val="001B0C9C"/>
    <w:rsid w:val="001B4507"/>
    <w:rsid w:val="001B6179"/>
    <w:rsid w:val="001C08D2"/>
    <w:rsid w:val="001C7310"/>
    <w:rsid w:val="001E06DF"/>
    <w:rsid w:val="001E6345"/>
    <w:rsid w:val="001E7DD6"/>
    <w:rsid w:val="001F1332"/>
    <w:rsid w:val="001F1EFA"/>
    <w:rsid w:val="001F6659"/>
    <w:rsid w:val="001F7EFC"/>
    <w:rsid w:val="002039E2"/>
    <w:rsid w:val="00204657"/>
    <w:rsid w:val="002074BF"/>
    <w:rsid w:val="002160FE"/>
    <w:rsid w:val="00230DC6"/>
    <w:rsid w:val="002425D8"/>
    <w:rsid w:val="00244B21"/>
    <w:rsid w:val="00253986"/>
    <w:rsid w:val="002561AB"/>
    <w:rsid w:val="002625F5"/>
    <w:rsid w:val="00263D23"/>
    <w:rsid w:val="00274386"/>
    <w:rsid w:val="00291AE8"/>
    <w:rsid w:val="00293212"/>
    <w:rsid w:val="002A6265"/>
    <w:rsid w:val="002A751B"/>
    <w:rsid w:val="002B07B8"/>
    <w:rsid w:val="002C1286"/>
    <w:rsid w:val="002C7372"/>
    <w:rsid w:val="002D12CC"/>
    <w:rsid w:val="002D2979"/>
    <w:rsid w:val="002E4585"/>
    <w:rsid w:val="002F21F6"/>
    <w:rsid w:val="002F6FF5"/>
    <w:rsid w:val="00310DE5"/>
    <w:rsid w:val="0031589B"/>
    <w:rsid w:val="00317A33"/>
    <w:rsid w:val="00321E55"/>
    <w:rsid w:val="0032587E"/>
    <w:rsid w:val="00330436"/>
    <w:rsid w:val="0034582F"/>
    <w:rsid w:val="00356074"/>
    <w:rsid w:val="00362218"/>
    <w:rsid w:val="0036385D"/>
    <w:rsid w:val="003647E7"/>
    <w:rsid w:val="00365825"/>
    <w:rsid w:val="00370560"/>
    <w:rsid w:val="003A1A82"/>
    <w:rsid w:val="003C168A"/>
    <w:rsid w:val="003C2720"/>
    <w:rsid w:val="003D1168"/>
    <w:rsid w:val="003D4A04"/>
    <w:rsid w:val="003D63A8"/>
    <w:rsid w:val="003E6116"/>
    <w:rsid w:val="003F066E"/>
    <w:rsid w:val="003F1A52"/>
    <w:rsid w:val="003F26B4"/>
    <w:rsid w:val="003F33F0"/>
    <w:rsid w:val="004105BE"/>
    <w:rsid w:val="004115BA"/>
    <w:rsid w:val="004134A9"/>
    <w:rsid w:val="00413FED"/>
    <w:rsid w:val="004160B2"/>
    <w:rsid w:val="00416749"/>
    <w:rsid w:val="00436B34"/>
    <w:rsid w:val="0044503F"/>
    <w:rsid w:val="004540DF"/>
    <w:rsid w:val="00454E2A"/>
    <w:rsid w:val="0047717C"/>
    <w:rsid w:val="00492EE4"/>
    <w:rsid w:val="004A7301"/>
    <w:rsid w:val="004B5CE0"/>
    <w:rsid w:val="004C540F"/>
    <w:rsid w:val="004C7962"/>
    <w:rsid w:val="004D01F6"/>
    <w:rsid w:val="004D3E78"/>
    <w:rsid w:val="004D5AA5"/>
    <w:rsid w:val="004E3FEA"/>
    <w:rsid w:val="004E6E94"/>
    <w:rsid w:val="004E7920"/>
    <w:rsid w:val="00514AD6"/>
    <w:rsid w:val="00523885"/>
    <w:rsid w:val="005421CD"/>
    <w:rsid w:val="00547D61"/>
    <w:rsid w:val="00554ADB"/>
    <w:rsid w:val="00557F14"/>
    <w:rsid w:val="00572B3C"/>
    <w:rsid w:val="00577D77"/>
    <w:rsid w:val="00590C8C"/>
    <w:rsid w:val="005B416F"/>
    <w:rsid w:val="005B759C"/>
    <w:rsid w:val="005D16D1"/>
    <w:rsid w:val="005F24B1"/>
    <w:rsid w:val="005F28D2"/>
    <w:rsid w:val="005F464B"/>
    <w:rsid w:val="005F765B"/>
    <w:rsid w:val="00607674"/>
    <w:rsid w:val="006127A2"/>
    <w:rsid w:val="00615482"/>
    <w:rsid w:val="0063056C"/>
    <w:rsid w:val="006337D0"/>
    <w:rsid w:val="0066243F"/>
    <w:rsid w:val="00676EE5"/>
    <w:rsid w:val="00681ABB"/>
    <w:rsid w:val="00685F2D"/>
    <w:rsid w:val="00693132"/>
    <w:rsid w:val="006B0B10"/>
    <w:rsid w:val="006B395A"/>
    <w:rsid w:val="006B4CFD"/>
    <w:rsid w:val="006E4730"/>
    <w:rsid w:val="006E5407"/>
    <w:rsid w:val="006F3B80"/>
    <w:rsid w:val="006F6697"/>
    <w:rsid w:val="006F6A99"/>
    <w:rsid w:val="007063C5"/>
    <w:rsid w:val="00773F9A"/>
    <w:rsid w:val="007B27DA"/>
    <w:rsid w:val="007B33CE"/>
    <w:rsid w:val="007B4200"/>
    <w:rsid w:val="007B72BF"/>
    <w:rsid w:val="007C4E11"/>
    <w:rsid w:val="007D0005"/>
    <w:rsid w:val="007F0956"/>
    <w:rsid w:val="007F2916"/>
    <w:rsid w:val="00805D6C"/>
    <w:rsid w:val="008175B7"/>
    <w:rsid w:val="00820AEF"/>
    <w:rsid w:val="0082327C"/>
    <w:rsid w:val="00831FEC"/>
    <w:rsid w:val="00837991"/>
    <w:rsid w:val="00865C8F"/>
    <w:rsid w:val="00870742"/>
    <w:rsid w:val="00891776"/>
    <w:rsid w:val="008B7267"/>
    <w:rsid w:val="008C765A"/>
    <w:rsid w:val="008D0BFF"/>
    <w:rsid w:val="008E00B0"/>
    <w:rsid w:val="008F4388"/>
    <w:rsid w:val="008F72C1"/>
    <w:rsid w:val="00914A81"/>
    <w:rsid w:val="00922734"/>
    <w:rsid w:val="00937117"/>
    <w:rsid w:val="00940150"/>
    <w:rsid w:val="009443F8"/>
    <w:rsid w:val="00944E27"/>
    <w:rsid w:val="00945F4C"/>
    <w:rsid w:val="009502DD"/>
    <w:rsid w:val="00955E5F"/>
    <w:rsid w:val="00960538"/>
    <w:rsid w:val="00960B80"/>
    <w:rsid w:val="0096750F"/>
    <w:rsid w:val="00992D7C"/>
    <w:rsid w:val="009A573C"/>
    <w:rsid w:val="009C0816"/>
    <w:rsid w:val="009C288E"/>
    <w:rsid w:val="009C6AF3"/>
    <w:rsid w:val="00A11A07"/>
    <w:rsid w:val="00A12AE4"/>
    <w:rsid w:val="00A147CD"/>
    <w:rsid w:val="00A25808"/>
    <w:rsid w:val="00A37C4C"/>
    <w:rsid w:val="00A43698"/>
    <w:rsid w:val="00A4555A"/>
    <w:rsid w:val="00A550B5"/>
    <w:rsid w:val="00A632A2"/>
    <w:rsid w:val="00A6432E"/>
    <w:rsid w:val="00A71233"/>
    <w:rsid w:val="00A84E02"/>
    <w:rsid w:val="00A94819"/>
    <w:rsid w:val="00A97BDD"/>
    <w:rsid w:val="00AA247C"/>
    <w:rsid w:val="00AB52C6"/>
    <w:rsid w:val="00AB657A"/>
    <w:rsid w:val="00AC055D"/>
    <w:rsid w:val="00AC776B"/>
    <w:rsid w:val="00AE36AB"/>
    <w:rsid w:val="00AE6A4B"/>
    <w:rsid w:val="00AF17E6"/>
    <w:rsid w:val="00AF4188"/>
    <w:rsid w:val="00AF57AC"/>
    <w:rsid w:val="00B007A1"/>
    <w:rsid w:val="00B04AA8"/>
    <w:rsid w:val="00B0587C"/>
    <w:rsid w:val="00B066C5"/>
    <w:rsid w:val="00B20D29"/>
    <w:rsid w:val="00B326C4"/>
    <w:rsid w:val="00B4575C"/>
    <w:rsid w:val="00B461C3"/>
    <w:rsid w:val="00B52401"/>
    <w:rsid w:val="00B547CA"/>
    <w:rsid w:val="00B933AE"/>
    <w:rsid w:val="00BA412C"/>
    <w:rsid w:val="00BA70BB"/>
    <w:rsid w:val="00BC1D00"/>
    <w:rsid w:val="00BD2D37"/>
    <w:rsid w:val="00BD47D7"/>
    <w:rsid w:val="00BD5728"/>
    <w:rsid w:val="00BF0E2E"/>
    <w:rsid w:val="00C0151D"/>
    <w:rsid w:val="00C04557"/>
    <w:rsid w:val="00C100B3"/>
    <w:rsid w:val="00C32E32"/>
    <w:rsid w:val="00C344F9"/>
    <w:rsid w:val="00C4786B"/>
    <w:rsid w:val="00C51D47"/>
    <w:rsid w:val="00C54535"/>
    <w:rsid w:val="00C55039"/>
    <w:rsid w:val="00C930C2"/>
    <w:rsid w:val="00CA6A74"/>
    <w:rsid w:val="00CB55E5"/>
    <w:rsid w:val="00CC1DD5"/>
    <w:rsid w:val="00CC2EBC"/>
    <w:rsid w:val="00CC54A9"/>
    <w:rsid w:val="00CC7BD1"/>
    <w:rsid w:val="00CD19ED"/>
    <w:rsid w:val="00CD6CAA"/>
    <w:rsid w:val="00CE4FCD"/>
    <w:rsid w:val="00D07004"/>
    <w:rsid w:val="00D1634C"/>
    <w:rsid w:val="00D17F81"/>
    <w:rsid w:val="00D213E8"/>
    <w:rsid w:val="00D25E34"/>
    <w:rsid w:val="00D32D58"/>
    <w:rsid w:val="00D37352"/>
    <w:rsid w:val="00D676C6"/>
    <w:rsid w:val="00D67A66"/>
    <w:rsid w:val="00D705CC"/>
    <w:rsid w:val="00D74CE8"/>
    <w:rsid w:val="00D76BD9"/>
    <w:rsid w:val="00DA3710"/>
    <w:rsid w:val="00DB063D"/>
    <w:rsid w:val="00DB5C5C"/>
    <w:rsid w:val="00DC5799"/>
    <w:rsid w:val="00DD1F0E"/>
    <w:rsid w:val="00DD6569"/>
    <w:rsid w:val="00DD7DCE"/>
    <w:rsid w:val="00DE28DF"/>
    <w:rsid w:val="00E00B0F"/>
    <w:rsid w:val="00E050E6"/>
    <w:rsid w:val="00E200C7"/>
    <w:rsid w:val="00E20D7B"/>
    <w:rsid w:val="00E22265"/>
    <w:rsid w:val="00E23596"/>
    <w:rsid w:val="00E25453"/>
    <w:rsid w:val="00E42A95"/>
    <w:rsid w:val="00E451E9"/>
    <w:rsid w:val="00E453A3"/>
    <w:rsid w:val="00E5288A"/>
    <w:rsid w:val="00E54A1F"/>
    <w:rsid w:val="00E630B6"/>
    <w:rsid w:val="00E72607"/>
    <w:rsid w:val="00E87C9A"/>
    <w:rsid w:val="00E94DAB"/>
    <w:rsid w:val="00EC5CC6"/>
    <w:rsid w:val="00ED2FBF"/>
    <w:rsid w:val="00ED5F93"/>
    <w:rsid w:val="00EF1230"/>
    <w:rsid w:val="00F06388"/>
    <w:rsid w:val="00F2354E"/>
    <w:rsid w:val="00F243E5"/>
    <w:rsid w:val="00F35D01"/>
    <w:rsid w:val="00F5044A"/>
    <w:rsid w:val="00F50F21"/>
    <w:rsid w:val="00F52D14"/>
    <w:rsid w:val="00F57EA6"/>
    <w:rsid w:val="00F654C8"/>
    <w:rsid w:val="00F66059"/>
    <w:rsid w:val="00F714EA"/>
    <w:rsid w:val="00F8326D"/>
    <w:rsid w:val="00FB367A"/>
    <w:rsid w:val="00FB38A9"/>
    <w:rsid w:val="00FE2F86"/>
    <w:rsid w:val="00FE53D6"/>
    <w:rsid w:val="00FE5A90"/>
    <w:rsid w:val="00FF436F"/>
    <w:rsid w:val="00FF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2EBADBFC"/>
  <w15:docId w15:val="{A7A9F41E-4D57-438F-856D-EE9752B00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rsid w:val="002E458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E458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955E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55E5F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uiPriority w:val="99"/>
    <w:rsid w:val="00955E5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55E5F"/>
    <w:rPr>
      <w:sz w:val="20"/>
      <w:szCs w:val="20"/>
    </w:rPr>
  </w:style>
  <w:style w:type="character" w:customStyle="1" w:styleId="CommentTextChar">
    <w:name w:val="Comment Text Char"/>
    <w:link w:val="CommentText"/>
    <w:rsid w:val="00955E5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55E5F"/>
    <w:rPr>
      <w:b/>
      <w:bCs/>
    </w:rPr>
  </w:style>
  <w:style w:type="character" w:customStyle="1" w:styleId="CommentSubjectChar">
    <w:name w:val="Comment Subject Char"/>
    <w:link w:val="CommentSubject"/>
    <w:rsid w:val="00955E5F"/>
    <w:rPr>
      <w:b/>
      <w:bCs/>
      <w:lang w:val="en-US" w:eastAsia="en-US"/>
    </w:rPr>
  </w:style>
  <w:style w:type="table" w:styleId="TableGrid">
    <w:name w:val="Table Grid"/>
    <w:basedOn w:val="TableNormal"/>
    <w:rsid w:val="00A455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2F21F6"/>
    <w:rPr>
      <w:color w:val="808080"/>
    </w:rPr>
  </w:style>
  <w:style w:type="character" w:customStyle="1" w:styleId="Style1">
    <w:name w:val="Style1"/>
    <w:basedOn w:val="DefaultParagraphFont"/>
    <w:rsid w:val="001175E2"/>
    <w:rPr>
      <w:rFonts w:ascii="Calibri" w:hAnsi="Calibri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4E7920"/>
    <w:rPr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E7920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72"/>
    <w:qFormat/>
    <w:rsid w:val="00EF1230"/>
    <w:pPr>
      <w:ind w:left="720"/>
      <w:contextualSpacing/>
    </w:pPr>
  </w:style>
  <w:style w:type="character" w:styleId="Hyperlink">
    <w:name w:val="Hyperlink"/>
    <w:basedOn w:val="DefaultParagraphFont"/>
    <w:rsid w:val="00773F9A"/>
    <w:rPr>
      <w:color w:val="0563C1" w:themeColor="hyperlink"/>
      <w:u w:val="single"/>
    </w:rPr>
  </w:style>
  <w:style w:type="paragraph" w:styleId="Caption">
    <w:name w:val="caption"/>
    <w:basedOn w:val="Normal"/>
    <w:next w:val="Normal"/>
    <w:unhideWhenUsed/>
    <w:qFormat/>
    <w:rsid w:val="00E20D7B"/>
    <w:pPr>
      <w:spacing w:after="200"/>
    </w:pPr>
    <w:rPr>
      <w:b/>
      <w:bCs/>
      <w:color w:val="5B9BD5" w:themeColor="accent1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2AE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10DE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81A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ration@sif.sc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if.sc/downloads?category=1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sif.sc/downloads?category=14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ulio.agricole@sif.sc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F9E69D1B93C400F87071F2859A0B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B1F2C-9381-4166-AD48-A63C65D99B39}"/>
      </w:docPartPr>
      <w:docPartBody>
        <w:p w:rsidR="00565839" w:rsidRDefault="001F7193" w:rsidP="001F7193">
          <w:pPr>
            <w:pStyle w:val="4F9E69D1B93C400F87071F2859A0B4DF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Vessel company </w:t>
          </w:r>
        </w:p>
      </w:docPartBody>
    </w:docPart>
    <w:docPart>
      <w:docPartPr>
        <w:name w:val="8FC980EA637E4091B5AD3E6DC120B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33BCD-6E56-4C60-B52D-5C56DDFDC1A9}"/>
      </w:docPartPr>
      <w:docPartBody>
        <w:p w:rsidR="00565839" w:rsidRDefault="001F7193" w:rsidP="001F7193">
          <w:pPr>
            <w:pStyle w:val="8FC980EA637E4091B5AD3E6DC120B241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Vessel name </w:t>
          </w:r>
        </w:p>
      </w:docPartBody>
    </w:docPart>
    <w:docPart>
      <w:docPartPr>
        <w:name w:val="ED747616986D4DD5B6F966FB64EBF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1423D-80C6-4EB9-99DE-8EE3A808C944}"/>
      </w:docPartPr>
      <w:docPartBody>
        <w:p w:rsidR="00565839" w:rsidRDefault="001F7193" w:rsidP="001F7193">
          <w:pPr>
            <w:pStyle w:val="ED747616986D4DD5B6F966FB64EBFEA7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aptain name</w:t>
          </w:r>
        </w:p>
      </w:docPartBody>
    </w:docPart>
    <w:docPart>
      <w:docPartPr>
        <w:name w:val="9D4F118CC7CE4F138E844526BEA6C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0E6DA-A484-4E0E-8F65-99020C1AEC25}"/>
      </w:docPartPr>
      <w:docPartBody>
        <w:p w:rsidR="00565839" w:rsidRDefault="001F7193" w:rsidP="001F7193">
          <w:pPr>
            <w:pStyle w:val="9D4F118CC7CE4F138E844526BEA6C4FA1"/>
          </w:pPr>
          <w:r w:rsidRPr="00321E55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-mail address</w:t>
          </w:r>
        </w:p>
      </w:docPartBody>
    </w:docPart>
    <w:docPart>
      <w:docPartPr>
        <w:name w:val="D40335F91C4F4EE48EE14E0ED6CDF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C571D-6A39-4D09-A34E-1701A0705DD9}"/>
      </w:docPartPr>
      <w:docPartBody>
        <w:p w:rsidR="00565839" w:rsidRDefault="001F7193" w:rsidP="001F7193">
          <w:pPr>
            <w:pStyle w:val="D40335F91C4F4EE48EE14E0ED6CDFE0D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Shipping agent</w:t>
          </w:r>
        </w:p>
      </w:docPartBody>
    </w:docPart>
    <w:docPart>
      <w:docPartPr>
        <w:name w:val="ADA8AF006D61467C99004CC942294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70CF1-6C5C-4A72-916D-E78786431707}"/>
      </w:docPartPr>
      <w:docPartBody>
        <w:p w:rsidR="00565839" w:rsidRDefault="001F7193" w:rsidP="001F7193">
          <w:pPr>
            <w:pStyle w:val="ADA8AF006D61467C99004CC942294990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ontact name</w:t>
          </w:r>
        </w:p>
      </w:docPartBody>
    </w:docPart>
    <w:docPart>
      <w:docPartPr>
        <w:name w:val="B95E14C9D0AD46E5A1B3439D2F929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775E7-C396-4B8A-9E61-F5C83A52B29C}"/>
      </w:docPartPr>
      <w:docPartBody>
        <w:p w:rsidR="00565839" w:rsidRDefault="001F7193" w:rsidP="001F7193">
          <w:pPr>
            <w:pStyle w:val="B95E14C9D0AD46E5A1B3439D2F9294691"/>
          </w:pPr>
          <w:r w:rsidRPr="00321E55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-mail address</w:t>
          </w:r>
        </w:p>
      </w:docPartBody>
    </w:docPart>
    <w:docPart>
      <w:docPartPr>
        <w:name w:val="A6856B4E9E7C4F72BCFC5110FBECB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FC95F-9A7F-43E7-AD3A-F2FC8B2FB740}"/>
      </w:docPartPr>
      <w:docPartBody>
        <w:p w:rsidR="00565839" w:rsidRDefault="001F7193" w:rsidP="001F7193">
          <w:pPr>
            <w:pStyle w:val="A6856B4E9E7C4F72BCFC5110FBECBEB31"/>
          </w:pPr>
          <w:r w:rsidRPr="00321E55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Telephone number</w:t>
          </w:r>
        </w:p>
      </w:docPartBody>
    </w:docPart>
    <w:docPart>
      <w:docPartPr>
        <w:name w:val="419D352D2307446BB7E4D0D7904B5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0B825-0461-4235-AC52-3CDD1DE54647}"/>
      </w:docPartPr>
      <w:docPartBody>
        <w:p w:rsidR="00565839" w:rsidRDefault="001F7193" w:rsidP="001F7193">
          <w:pPr>
            <w:pStyle w:val="419D352D2307446BB7E4D0D7904B5D24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List islands visited before reaching Aldabra, for example Assomption, Cosmoledo, Alphonse,Desroches etc.</w:t>
          </w:r>
        </w:p>
      </w:docPartBody>
    </w:docPart>
    <w:docPart>
      <w:docPartPr>
        <w:name w:val="3A147ABF487A44F494C26C6B8D185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78373-5192-4589-ADA8-AF5BF7BCBCE8}"/>
      </w:docPartPr>
      <w:docPartBody>
        <w:p w:rsidR="00565839" w:rsidRDefault="001F7193" w:rsidP="001F7193">
          <w:pPr>
            <w:pStyle w:val="3A147ABF487A44F494C26C6B8D185266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Date</w:t>
          </w:r>
        </w:p>
      </w:docPartBody>
    </w:docPart>
    <w:docPart>
      <w:docPartPr>
        <w:name w:val="A2FBD3A59C004802AA015D5373B07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C7E79-20CD-45A5-B5EF-6FB5706D0DD3}"/>
      </w:docPartPr>
      <w:docPartBody>
        <w:p w:rsidR="00565839" w:rsidRDefault="001F7193" w:rsidP="001F7193">
          <w:pPr>
            <w:pStyle w:val="A2FBD3A59C004802AA015D5373B079DE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Date</w:t>
          </w:r>
        </w:p>
      </w:docPartBody>
    </w:docPart>
    <w:docPart>
      <w:docPartPr>
        <w:name w:val="C81AF45EE5904061AEA8E736C2DD1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91B1A-9B75-4035-B84D-CF18BEF3C8D4}"/>
      </w:docPartPr>
      <w:docPartBody>
        <w:p w:rsidR="00565839" w:rsidRDefault="001F7193" w:rsidP="001F7193">
          <w:pPr>
            <w:pStyle w:val="C81AF45EE5904061AEA8E736C2DD150C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Number of days</w:t>
          </w:r>
        </w:p>
      </w:docPartBody>
    </w:docPart>
    <w:docPart>
      <w:docPartPr>
        <w:name w:val="8C046DCD41EE489584EE75D190612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59606-41F8-4DE6-BE78-4A05B257D387}"/>
      </w:docPartPr>
      <w:docPartBody>
        <w:p w:rsidR="00565839" w:rsidRDefault="001F7193" w:rsidP="001F7193">
          <w:pPr>
            <w:pStyle w:val="8C046DCD41EE489584EE75D1906125281"/>
          </w:pPr>
          <w:r w:rsidRPr="00321E55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[hh]:[mm]</w:t>
          </w:r>
        </w:p>
      </w:docPartBody>
    </w:docPart>
    <w:docPart>
      <w:docPartPr>
        <w:name w:val="6211881E7AF94A74A2E0D8CC65296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05B82-5978-4747-A90B-05DD3942B25C}"/>
      </w:docPartPr>
      <w:docPartBody>
        <w:p w:rsidR="00565839" w:rsidRDefault="001F7193" w:rsidP="001F7193">
          <w:pPr>
            <w:pStyle w:val="6211881E7AF94A74A2E0D8CC65296EEC1"/>
          </w:pPr>
          <w:r w:rsidRPr="00321E55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[hh]:[mm]</w:t>
          </w:r>
        </w:p>
      </w:docPartBody>
    </w:docPart>
    <w:docPart>
      <w:docPartPr>
        <w:name w:val="882B0F7D5E5047859D5794AC5C35C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79FF5-F277-4612-AB75-29C9BD338160}"/>
      </w:docPartPr>
      <w:docPartBody>
        <w:p w:rsidR="00565839" w:rsidRDefault="001F7193" w:rsidP="001F7193">
          <w:pPr>
            <w:pStyle w:val="882B0F7D5E5047859D5794AC5C35C70A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xpedition leader name</w:t>
          </w:r>
        </w:p>
      </w:docPartBody>
    </w:docPart>
    <w:docPart>
      <w:docPartPr>
        <w:name w:val="6CD28850184C4A4BA3E006BBD552C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151DA-75C0-45F7-9D7C-7E69F28692B2}"/>
      </w:docPartPr>
      <w:docPartBody>
        <w:p w:rsidR="00565839" w:rsidRDefault="001F7193" w:rsidP="001F7193">
          <w:pPr>
            <w:pStyle w:val="6CD28850184C4A4BA3E006BBD552CF401"/>
          </w:pPr>
          <w:r w:rsidRPr="00321E55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-mail address</w:t>
          </w:r>
        </w:p>
      </w:docPartBody>
    </w:docPart>
    <w:docPart>
      <w:docPartPr>
        <w:name w:val="91E403B0C96C404F8076869BDD96C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120C1-C718-476C-A920-3F1D03DE8375}"/>
      </w:docPartPr>
      <w:docPartBody>
        <w:p w:rsidR="00565839" w:rsidRDefault="001F7193" w:rsidP="001F7193">
          <w:pPr>
            <w:pStyle w:val="91E403B0C96C404F8076869BDD96C830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Please provide details of any other relevant information you wish to inform SIF about i.e. the number of divers on the vessel, passenger disabilities etc.</w:t>
          </w:r>
        </w:p>
      </w:docPartBody>
    </w:docPart>
    <w:docPart>
      <w:docPartPr>
        <w:name w:val="3A8FDB0AB5354BDD9099DCE267AF1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9064B-84B5-4A47-BB4D-2A58939BBB2F}"/>
      </w:docPartPr>
      <w:docPartBody>
        <w:p w:rsidR="00565839" w:rsidRDefault="001F7193" w:rsidP="001F7193">
          <w:pPr>
            <w:pStyle w:val="3A8FDB0AB5354BDD9099DCE267AF14FE1"/>
          </w:pPr>
          <w:r w:rsidRPr="003D63A8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Date</w:t>
          </w:r>
        </w:p>
      </w:docPartBody>
    </w:docPart>
    <w:docPart>
      <w:docPartPr>
        <w:name w:val="E7CA95FFEBAD4A47B802718070140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02E5F-37CE-4C67-AA1A-E78AC4164B70}"/>
      </w:docPartPr>
      <w:docPartBody>
        <w:p w:rsidR="00357978" w:rsidRDefault="001F7193" w:rsidP="001F7193">
          <w:pPr>
            <w:pStyle w:val="E7CA95FFEBAD4A47B802718070140131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Date</w:t>
          </w:r>
        </w:p>
      </w:docPartBody>
    </w:docPart>
    <w:docPart>
      <w:docPartPr>
        <w:name w:val="B21CB68C94014733982471228BAEB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A0C6A-8E40-49B1-B372-97B6975753F3}"/>
      </w:docPartPr>
      <w:docPartBody>
        <w:p w:rsidR="00357978" w:rsidRDefault="001F7193" w:rsidP="001F7193">
          <w:pPr>
            <w:pStyle w:val="B21CB68C94014733982471228BAEBEF71"/>
          </w:pPr>
          <w:r w:rsidRPr="005F28D2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Last int. port of disembarkation prior to Sey</w:t>
          </w:r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</w:t>
          </w:r>
          <w:r>
            <w:rPr>
              <w:rStyle w:val="PlaceholderText"/>
              <w:rFonts w:asciiTheme="minorHAnsi" w:hAnsiTheme="minorHAnsi" w:cstheme="minorHAnsi"/>
            </w:rPr>
            <w:t>helles</w:t>
          </w:r>
        </w:p>
      </w:docPartBody>
    </w:docPart>
    <w:docPart>
      <w:docPartPr>
        <w:name w:val="E20FADA2D56F4675A40AFD3E282CF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686D1-EA8D-48A8-AE38-EA665BF4B7D9}"/>
      </w:docPartPr>
      <w:docPartBody>
        <w:p w:rsidR="00357978" w:rsidRDefault="001F7193" w:rsidP="001F7193">
          <w:pPr>
            <w:pStyle w:val="E20FADA2D56F4675A40AFD3E282CF9301"/>
          </w:pPr>
          <w:r>
            <w:rPr>
              <w:rStyle w:val="PlaceholderText"/>
              <w:rFonts w:asciiTheme="minorHAnsi" w:hAnsiTheme="minorHAnsi" w:cstheme="minorHAnsi"/>
              <w:sz w:val="20"/>
              <w:szCs w:val="20"/>
            </w:rPr>
            <w:t>N</w:t>
          </w:r>
          <w:r w:rsidRPr="00321E55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o of crew</w:t>
          </w:r>
        </w:p>
      </w:docPartBody>
    </w:docPart>
    <w:docPart>
      <w:docPartPr>
        <w:name w:val="27FC2DC1BC0F48FBA89B1699666B2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2AF16-A5A3-4EAD-91F6-D17753A207D7}"/>
      </w:docPartPr>
      <w:docPartBody>
        <w:p w:rsidR="00357978" w:rsidRDefault="001F7193" w:rsidP="001F7193">
          <w:pPr>
            <w:pStyle w:val="27FC2DC1BC0F48FBA89B1699666B2FF81"/>
          </w:pPr>
          <w:r>
            <w:rPr>
              <w:rStyle w:val="PlaceholderText"/>
              <w:rFonts w:asciiTheme="minorHAnsi" w:hAnsiTheme="minorHAnsi" w:cstheme="minorHAnsi"/>
              <w:sz w:val="20"/>
              <w:szCs w:val="20"/>
            </w:rPr>
            <w:t>N</w:t>
          </w:r>
          <w:r w:rsidRPr="00321E55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o of passengers</w:t>
          </w:r>
        </w:p>
      </w:docPartBody>
    </w:docPart>
    <w:docPart>
      <w:docPartPr>
        <w:name w:val="D466DED499624D0894F8D9FE37026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119ED-4126-4B63-853B-09EEAF1B4CC5}"/>
      </w:docPartPr>
      <w:docPartBody>
        <w:p w:rsidR="00357978" w:rsidRDefault="001F7193" w:rsidP="001F7193">
          <w:pPr>
            <w:pStyle w:val="D466DED499624D0894F8D9FE37026BCC1"/>
          </w:pPr>
          <w:r w:rsidRPr="005F28D2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Registration number</w:t>
          </w:r>
        </w:p>
      </w:docPartBody>
    </w:docPart>
    <w:docPart>
      <w:docPartPr>
        <w:name w:val="9B7DFC7DA31842438597C52F2935C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A640A-73DE-40B5-846C-4488B96F4B40}"/>
      </w:docPartPr>
      <w:docPartBody>
        <w:p w:rsidR="00000000" w:rsidRDefault="00A80A4B" w:rsidP="00A80A4B">
          <w:pPr>
            <w:pStyle w:val="9B7DFC7DA31842438597C52F2935C3AB"/>
          </w:pPr>
          <w:r>
            <w:rPr>
              <w:rStyle w:val="PlaceholderText"/>
              <w:rFonts w:cstheme="minorHAnsi"/>
              <w:sz w:val="20"/>
              <w:szCs w:val="20"/>
            </w:rPr>
            <w:t>N</w:t>
          </w:r>
          <w:r w:rsidRPr="00321E55">
            <w:rPr>
              <w:rStyle w:val="PlaceholderText"/>
              <w:rFonts w:cstheme="minorHAnsi"/>
              <w:sz w:val="20"/>
              <w:szCs w:val="20"/>
            </w:rPr>
            <w:t>o of crew</w:t>
          </w:r>
        </w:p>
      </w:docPartBody>
    </w:docPart>
    <w:docPart>
      <w:docPartPr>
        <w:name w:val="29148D6C369C469E983C03F63FD0B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96023-4F9C-482F-93F3-3E48A7A1259C}"/>
      </w:docPartPr>
      <w:docPartBody>
        <w:p w:rsidR="00000000" w:rsidRDefault="00A80A4B" w:rsidP="00A80A4B">
          <w:pPr>
            <w:pStyle w:val="29148D6C369C469E983C03F63FD0BBBB"/>
          </w:pPr>
          <w:r>
            <w:rPr>
              <w:rStyle w:val="PlaceholderText"/>
              <w:rFonts w:cstheme="minorHAnsi"/>
              <w:sz w:val="20"/>
              <w:szCs w:val="20"/>
            </w:rPr>
            <w:t>N</w:t>
          </w:r>
          <w:r w:rsidRPr="00321E55">
            <w:rPr>
              <w:rStyle w:val="PlaceholderText"/>
              <w:rFonts w:cstheme="minorHAnsi"/>
              <w:sz w:val="20"/>
              <w:szCs w:val="20"/>
            </w:rPr>
            <w:t>o of passenger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A606F"/>
    <w:rsid w:val="000070D3"/>
    <w:rsid w:val="000628D8"/>
    <w:rsid w:val="0007607F"/>
    <w:rsid w:val="000F342E"/>
    <w:rsid w:val="00116363"/>
    <w:rsid w:val="00126A33"/>
    <w:rsid w:val="00157837"/>
    <w:rsid w:val="001F7193"/>
    <w:rsid w:val="0021458C"/>
    <w:rsid w:val="00230BAE"/>
    <w:rsid w:val="002433AF"/>
    <w:rsid w:val="0024682B"/>
    <w:rsid w:val="00253E0A"/>
    <w:rsid w:val="00306CB6"/>
    <w:rsid w:val="00357978"/>
    <w:rsid w:val="00363566"/>
    <w:rsid w:val="003F05ED"/>
    <w:rsid w:val="00406D8B"/>
    <w:rsid w:val="00482CD3"/>
    <w:rsid w:val="004D37A5"/>
    <w:rsid w:val="005330D7"/>
    <w:rsid w:val="00565839"/>
    <w:rsid w:val="005E3603"/>
    <w:rsid w:val="00611E8D"/>
    <w:rsid w:val="00673301"/>
    <w:rsid w:val="00694369"/>
    <w:rsid w:val="006B72BB"/>
    <w:rsid w:val="00721B36"/>
    <w:rsid w:val="007A0455"/>
    <w:rsid w:val="007E47E9"/>
    <w:rsid w:val="008A606F"/>
    <w:rsid w:val="008A6D94"/>
    <w:rsid w:val="00943C21"/>
    <w:rsid w:val="00A40485"/>
    <w:rsid w:val="00A80A4B"/>
    <w:rsid w:val="00A9755A"/>
    <w:rsid w:val="00AD1733"/>
    <w:rsid w:val="00B4760C"/>
    <w:rsid w:val="00B7018A"/>
    <w:rsid w:val="00C01CAE"/>
    <w:rsid w:val="00DC39A0"/>
    <w:rsid w:val="00E53CAC"/>
    <w:rsid w:val="00E62503"/>
    <w:rsid w:val="00E93117"/>
    <w:rsid w:val="00FC3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A80A4B"/>
    <w:rPr>
      <w:color w:val="808080"/>
    </w:rPr>
  </w:style>
  <w:style w:type="paragraph" w:customStyle="1" w:styleId="4F9E69D1B93C400F87071F2859A0B4DF1">
    <w:name w:val="4F9E69D1B93C400F87071F2859A0B4DF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FC980EA637E4091B5AD3E6DC120B2411">
    <w:name w:val="8FC980EA637E4091B5AD3E6DC120B241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466DED499624D0894F8D9FE37026BCC1">
    <w:name w:val="D466DED499624D0894F8D9FE37026BCC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20FADA2D56F4675A40AFD3E282CF9301">
    <w:name w:val="E20FADA2D56F4675A40AFD3E282CF930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7FC2DC1BC0F48FBA89B1699666B2FF81">
    <w:name w:val="27FC2DC1BC0F48FBA89B1699666B2FF8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D747616986D4DD5B6F966FB64EBFEA71">
    <w:name w:val="ED747616986D4DD5B6F966FB64EBFEA7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D4F118CC7CE4F138E844526BEA6C4FA1">
    <w:name w:val="9D4F118CC7CE4F138E844526BEA6C4FA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40335F91C4F4EE48EE14E0ED6CDFE0D1">
    <w:name w:val="D40335F91C4F4EE48EE14E0ED6CDFE0D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DA8AF006D61467C99004CC9422949901">
    <w:name w:val="ADA8AF006D61467C99004CC942294990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95E14C9D0AD46E5A1B3439D2F9294691">
    <w:name w:val="B95E14C9D0AD46E5A1B3439D2F929469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6856B4E9E7C4F72BCFC5110FBECBEB31">
    <w:name w:val="A6856B4E9E7C4F72BCFC5110FBECBEB3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CA95FFEBAD4A47B8027180701401311">
    <w:name w:val="E7CA95FFEBAD4A47B802718070140131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21CB68C94014733982471228BAEBEF71">
    <w:name w:val="B21CB68C94014733982471228BAEBEF7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9D352D2307446BB7E4D0D7904B5D241">
    <w:name w:val="419D352D2307446BB7E4D0D7904B5D24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A147ABF487A44F494C26C6B8D1852661">
    <w:name w:val="3A147ABF487A44F494C26C6B8D185266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2FBD3A59C004802AA015D5373B079DE1">
    <w:name w:val="A2FBD3A59C004802AA015D5373B079DE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81AF45EE5904061AEA8E736C2DD150C1">
    <w:name w:val="C81AF45EE5904061AEA8E736C2DD150C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046DCD41EE489584EE75D1906125281">
    <w:name w:val="8C046DCD41EE489584EE75D190612528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211881E7AF94A74A2E0D8CC65296EEC1">
    <w:name w:val="6211881E7AF94A74A2E0D8CC65296EEC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82B0F7D5E5047859D5794AC5C35C70A1">
    <w:name w:val="882B0F7D5E5047859D5794AC5C35C70A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CD28850184C4A4BA3E006BBD552CF401">
    <w:name w:val="6CD28850184C4A4BA3E006BBD552CF40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E403B0C96C404F8076869BDD96C8301">
    <w:name w:val="91E403B0C96C404F8076869BDD96C830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A8FDB0AB5354BDD9099DCE267AF14FE1">
    <w:name w:val="3A8FDB0AB5354BDD9099DCE267AF14FE1"/>
    <w:rsid w:val="001F71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B7DFC7DA31842438597C52F2935C3AB">
    <w:name w:val="9B7DFC7DA31842438597C52F2935C3AB"/>
    <w:rsid w:val="00A80A4B"/>
    <w:rPr>
      <w:lang w:val="en-SC" w:eastAsia="en-SC"/>
    </w:rPr>
  </w:style>
  <w:style w:type="paragraph" w:customStyle="1" w:styleId="29148D6C369C469E983C03F63FD0BBBB">
    <w:name w:val="29148D6C369C469E983C03F63FD0BBBB"/>
    <w:rsid w:val="00A80A4B"/>
    <w:rPr>
      <w:lang w:val="en-SC" w:eastAsia="en-SC"/>
    </w:rPr>
  </w:style>
  <w:style w:type="paragraph" w:customStyle="1" w:styleId="B336802BC3DE4B919A9DEEFF634893F6">
    <w:name w:val="B336802BC3DE4B919A9DEEFF634893F6"/>
    <w:rsid w:val="00A80A4B"/>
    <w:rPr>
      <w:lang w:val="en-SC" w:eastAsia="en-SC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D9A0BFC-7046-48DE-AB3F-06D2F4581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ron Mr</vt:lpstr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ron Mr</dc:title>
  <dc:creator>Seychelles Island Foundation</dc:creator>
  <cp:lastModifiedBy>Christina Quanz</cp:lastModifiedBy>
  <cp:revision>2</cp:revision>
  <cp:lastPrinted>2020-07-08T11:42:00Z</cp:lastPrinted>
  <dcterms:created xsi:type="dcterms:W3CDTF">2024-02-23T06:45:00Z</dcterms:created>
  <dcterms:modified xsi:type="dcterms:W3CDTF">2024-02-23T06:45:00Z</dcterms:modified>
</cp:coreProperties>
</file>